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66B94E3B" w:rsidR="001006E8" w:rsidRDefault="00B77D24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719552" behindDoc="0" locked="0" layoutInCell="1" allowOverlap="1" wp14:anchorId="4AC80230" wp14:editId="49079EC0">
                <wp:simplePos x="0" y="0"/>
                <wp:positionH relativeFrom="column">
                  <wp:posOffset>1743075</wp:posOffset>
                </wp:positionH>
                <wp:positionV relativeFrom="paragraph">
                  <wp:posOffset>6350</wp:posOffset>
                </wp:positionV>
                <wp:extent cx="762000" cy="13335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13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0C1A8" id="Rectangle 12" o:spid="_x0000_s1026" style="position:absolute;margin-left:137.25pt;margin-top:.5pt;width:60pt;height:10.5pt;z-index:25371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3717504" behindDoc="0" locked="0" layoutInCell="1" allowOverlap="1" wp14:anchorId="4E86B22F" wp14:editId="08082C35">
                <wp:simplePos x="0" y="0"/>
                <wp:positionH relativeFrom="column">
                  <wp:posOffset>1371600</wp:posOffset>
                </wp:positionH>
                <wp:positionV relativeFrom="paragraph">
                  <wp:posOffset>1006475</wp:posOffset>
                </wp:positionV>
                <wp:extent cx="581025" cy="123825"/>
                <wp:effectExtent l="0" t="0" r="9525" b="95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43306" id="Rectangle 11" o:spid="_x0000_s1026" style="position:absolute;margin-left:108pt;margin-top:79.25pt;width:45.75pt;height:9.75pt;z-index:25371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3715456" behindDoc="0" locked="0" layoutInCell="1" allowOverlap="1" wp14:anchorId="59844B79" wp14:editId="64F4EFFE">
                <wp:simplePos x="0" y="0"/>
                <wp:positionH relativeFrom="column">
                  <wp:posOffset>238125</wp:posOffset>
                </wp:positionH>
                <wp:positionV relativeFrom="paragraph">
                  <wp:posOffset>254000</wp:posOffset>
                </wp:positionV>
                <wp:extent cx="123825" cy="447675"/>
                <wp:effectExtent l="0" t="0" r="952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4476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72C3A" id="Rectangle 10" o:spid="_x0000_s1026" style="position:absolute;margin-left:18.75pt;margin-top:20pt;width:9.75pt;height:35.25pt;z-index:2537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" fillcolor="white [3212]" stroked="f" strokeweight="2pt"/>
            </w:pict>
          </mc:Fallback>
        </mc:AlternateContent>
      </w:r>
      <w:r w:rsidR="004E0289">
        <w:rPr>
          <w:noProof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5D5DBD94" wp14:editId="61512AA5">
                <wp:simplePos x="0" y="0"/>
                <wp:positionH relativeFrom="column">
                  <wp:posOffset>3286124</wp:posOffset>
                </wp:positionH>
                <wp:positionV relativeFrom="paragraph">
                  <wp:posOffset>1463674</wp:posOffset>
                </wp:positionV>
                <wp:extent cx="171450" cy="161925"/>
                <wp:effectExtent l="38100" t="38100" r="19050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1450" cy="1619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FA3B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258.75pt;margin-top:115.25pt;width:13.5pt;height:12.75pt;flip:x y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4E0289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1396096" behindDoc="0" locked="0" layoutInCell="1" allowOverlap="1" wp14:anchorId="6F7ADF63" wp14:editId="145FC078">
                <wp:simplePos x="0" y="0"/>
                <wp:positionH relativeFrom="margin">
                  <wp:align>left</wp:align>
                </wp:positionH>
                <wp:positionV relativeFrom="paragraph">
                  <wp:posOffset>-242570</wp:posOffset>
                </wp:positionV>
                <wp:extent cx="3238500" cy="1704975"/>
                <wp:effectExtent l="19050" t="19050" r="38100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7049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03A1B62C" w:rsidR="00F30ECB" w:rsidRPr="0065080D" w:rsidRDefault="004750D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ADF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19.1pt;width:255pt;height:134.25pt;z-index:2513960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" filled="f" strokeweight="4.25pt">
                <v:stroke linestyle="thinThin" joinstyle="round" endcap="round"/>
                <v:textbox>
                  <w:txbxContent>
                    <w:p w14:paraId="4E2A199A" w14:textId="03A1B62C" w:rsidR="00F30ECB" w:rsidRPr="0065080D" w:rsidRDefault="004750D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0289">
        <w:rPr>
          <w:noProof/>
        </w:rPr>
        <w:drawing>
          <wp:anchor distT="0" distB="0" distL="114300" distR="114300" simplePos="0" relativeHeight="253714432" behindDoc="0" locked="0" layoutInCell="1" allowOverlap="1" wp14:anchorId="58F3A7AF" wp14:editId="0A65CBFE">
            <wp:simplePos x="0" y="0"/>
            <wp:positionH relativeFrom="column">
              <wp:posOffset>85725</wp:posOffset>
            </wp:positionH>
            <wp:positionV relativeFrom="paragraph">
              <wp:posOffset>-187325</wp:posOffset>
            </wp:positionV>
            <wp:extent cx="3023870" cy="1603375"/>
            <wp:effectExtent l="0" t="0" r="5080" b="0"/>
            <wp:wrapNone/>
            <wp:docPr id="7" name="Picture 7" descr="How does Parachute motion happen under gravity and air drag? (physic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does Parachute motion happen under gravity and air drag? (physics)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870" cy="160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6F0F">
        <w:rPr>
          <w:noProof/>
        </w:rPr>
        <mc:AlternateContent>
          <mc:Choice Requires="wps">
            <w:drawing>
              <wp:anchor distT="0" distB="0" distL="114300" distR="114300" simplePos="0" relativeHeight="253713408" behindDoc="0" locked="0" layoutInCell="1" allowOverlap="1" wp14:anchorId="0CB20FA8" wp14:editId="7557A182">
                <wp:simplePos x="0" y="0"/>
                <wp:positionH relativeFrom="column">
                  <wp:posOffset>9429750</wp:posOffset>
                </wp:positionH>
                <wp:positionV relativeFrom="paragraph">
                  <wp:posOffset>6314440</wp:posOffset>
                </wp:positionV>
                <wp:extent cx="495300" cy="142875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90D8C0" id="Rectangle 6" o:spid="_x0000_s1026" style="position:absolute;margin-left:742.5pt;margin-top:497.2pt;width:39pt;height:11.25pt;z-index:2537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" fillcolor="white [3212]" stroked="f" strokeweight="2pt"/>
            </w:pict>
          </mc:Fallback>
        </mc:AlternateContent>
      </w:r>
      <w:r w:rsidR="00346F0F">
        <w:rPr>
          <w:noProof/>
        </w:rPr>
        <mc:AlternateContent>
          <mc:Choice Requires="wps">
            <w:drawing>
              <wp:anchor distT="0" distB="0" distL="114300" distR="114300" simplePos="0" relativeHeight="253711360" behindDoc="0" locked="0" layoutInCell="1" allowOverlap="1" wp14:anchorId="12F4BA69" wp14:editId="67225CBC">
                <wp:simplePos x="0" y="0"/>
                <wp:positionH relativeFrom="column">
                  <wp:posOffset>8305800</wp:posOffset>
                </wp:positionH>
                <wp:positionV relativeFrom="paragraph">
                  <wp:posOffset>5759449</wp:posOffset>
                </wp:positionV>
                <wp:extent cx="400050" cy="142875"/>
                <wp:effectExtent l="0" t="0" r="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3A957" id="Rectangle 5" o:spid="_x0000_s1026" style="position:absolute;margin-left:654pt;margin-top:453.5pt;width:31.5pt;height:11.25pt;z-index:25371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" fillcolor="white [3212]" stroked="f" strokeweight="2pt"/>
            </w:pict>
          </mc:Fallback>
        </mc:AlternateContent>
      </w:r>
      <w:r w:rsidR="00346F0F">
        <w:rPr>
          <w:noProof/>
        </w:rPr>
        <mc:AlternateContent>
          <mc:Choice Requires="wps">
            <w:drawing>
              <wp:anchor distT="0" distB="0" distL="114300" distR="114300" simplePos="0" relativeHeight="253709312" behindDoc="0" locked="0" layoutInCell="1" allowOverlap="1" wp14:anchorId="2E92374E" wp14:editId="6175114C">
                <wp:simplePos x="0" y="0"/>
                <wp:positionH relativeFrom="column">
                  <wp:posOffset>8934450</wp:posOffset>
                </wp:positionH>
                <wp:positionV relativeFrom="paragraph">
                  <wp:posOffset>5083175</wp:posOffset>
                </wp:positionV>
                <wp:extent cx="495300" cy="142875"/>
                <wp:effectExtent l="0" t="0" r="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74C371" id="Rectangle 4" o:spid="_x0000_s1026" style="position:absolute;margin-left:703.5pt;margin-top:400.25pt;width:39pt;height:11.25pt;z-index:2537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" fillcolor="white [3212]" stroked="f" strokeweight="2pt"/>
            </w:pict>
          </mc:Fallback>
        </mc:AlternateContent>
      </w:r>
      <w:r w:rsidR="00346F0F" w:rsidRPr="00894C3F">
        <w:rPr>
          <w:noProof/>
        </w:rPr>
        <mc:AlternateContent>
          <mc:Choice Requires="wps">
            <w:drawing>
              <wp:anchor distT="0" distB="0" distL="114300" distR="114300" simplePos="0" relativeHeight="253348864" behindDoc="0" locked="0" layoutInCell="1" allowOverlap="1" wp14:anchorId="0C6EE679" wp14:editId="4E588A57">
                <wp:simplePos x="0" y="0"/>
                <wp:positionH relativeFrom="column">
                  <wp:posOffset>6334125</wp:posOffset>
                </wp:positionH>
                <wp:positionV relativeFrom="paragraph">
                  <wp:posOffset>4397376</wp:posOffset>
                </wp:positionV>
                <wp:extent cx="457200" cy="57150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5715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739ED" id="Straight Arrow Connector 48" o:spid="_x0000_s1026" type="#_x0000_t32" style="position:absolute;margin-left:498.75pt;margin-top:346.25pt;width:36pt;height:45pt;z-index:2533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" strokecolor="black [3213]" strokeweight="1.75pt">
                <v:stroke endarrow="block"/>
              </v:shape>
            </w:pict>
          </mc:Fallback>
        </mc:AlternateContent>
      </w:r>
      <w:r w:rsidR="00346F0F" w:rsidRPr="00894C3F">
        <w:rPr>
          <w:noProof/>
        </w:rPr>
        <mc:AlternateContent>
          <mc:Choice Requires="wps">
            <w:drawing>
              <wp:anchor distT="0" distB="0" distL="114300" distR="114300" simplePos="0" relativeHeight="252931072" behindDoc="0" locked="0" layoutInCell="1" allowOverlap="1" wp14:anchorId="18FE5DDC" wp14:editId="1F524850">
                <wp:simplePos x="0" y="0"/>
                <wp:positionH relativeFrom="page">
                  <wp:posOffset>5743575</wp:posOffset>
                </wp:positionH>
                <wp:positionV relativeFrom="paragraph">
                  <wp:posOffset>3892550</wp:posOffset>
                </wp:positionV>
                <wp:extent cx="1343025" cy="504825"/>
                <wp:effectExtent l="0" t="0" r="28575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302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05A1CEC5" w:rsidR="00894C3F" w:rsidRPr="0065080D" w:rsidRDefault="00894C3F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</w:rPr>
                              <w:t xml:space="preserve">Define </w:t>
                            </w:r>
                            <w:r w:rsidR="002B69AA" w:rsidRPr="0065080D">
                              <w:rPr>
                                <w:sz w:val="20"/>
                                <w:szCs w:val="20"/>
                              </w:rPr>
                              <w:t xml:space="preserve">vector addition </w:t>
                            </w:r>
                            <w:r w:rsidR="00E84BC8" w:rsidRPr="0065080D">
                              <w:rPr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2B69AA">
                              <w:rPr>
                                <w:sz w:val="20"/>
                                <w:szCs w:val="20"/>
                              </w:rPr>
                              <w:t>lab</w:t>
                            </w:r>
                            <w:r w:rsidR="00346F0F">
                              <w:rPr>
                                <w:sz w:val="20"/>
                                <w:szCs w:val="20"/>
                              </w:rPr>
                              <w:t>el forces on</w:t>
                            </w:r>
                            <w:r w:rsidR="002B69AA">
                              <w:rPr>
                                <w:sz w:val="20"/>
                                <w:szCs w:val="20"/>
                              </w:rPr>
                              <w:t xml:space="preserve"> diagram</w:t>
                            </w:r>
                            <w:r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Text Box 256" o:spid="_x0000_s1027" type="#_x0000_t202" style="position:absolute;left:0;text-align:left;margin-left:452.25pt;margin-top:306.5pt;width:105.75pt;height:39.75pt;z-index:2529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" filled="f" strokeweight="1pt">
                <v:stroke dashstyle="longDash"/>
                <v:textbox inset="0,0,0,0">
                  <w:txbxContent>
                    <w:p w14:paraId="5F2C8FAF" w14:textId="05A1CEC5" w:rsidR="00894C3F" w:rsidRPr="0065080D" w:rsidRDefault="00894C3F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</w:rPr>
                        <w:t xml:space="preserve">Define </w:t>
                      </w:r>
                      <w:r w:rsidR="002B69AA" w:rsidRPr="0065080D">
                        <w:rPr>
                          <w:sz w:val="20"/>
                          <w:szCs w:val="20"/>
                        </w:rPr>
                        <w:t xml:space="preserve">vector addition </w:t>
                      </w:r>
                      <w:r w:rsidR="00E84BC8" w:rsidRPr="0065080D">
                        <w:rPr>
                          <w:sz w:val="20"/>
                          <w:szCs w:val="20"/>
                        </w:rPr>
                        <w:t xml:space="preserve">and </w:t>
                      </w:r>
                      <w:r w:rsidR="002B69AA">
                        <w:rPr>
                          <w:sz w:val="20"/>
                          <w:szCs w:val="20"/>
                        </w:rPr>
                        <w:t>lab</w:t>
                      </w:r>
                      <w:r w:rsidR="00346F0F">
                        <w:rPr>
                          <w:sz w:val="20"/>
                          <w:szCs w:val="20"/>
                        </w:rPr>
                        <w:t>el forces on</w:t>
                      </w:r>
                      <w:r w:rsidR="002B69AA">
                        <w:rPr>
                          <w:sz w:val="20"/>
                          <w:szCs w:val="20"/>
                        </w:rPr>
                        <w:t xml:space="preserve"> diagram</w:t>
                      </w:r>
                      <w:r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69AA">
        <w:rPr>
          <w:noProof/>
        </w:rPr>
        <w:drawing>
          <wp:anchor distT="0" distB="0" distL="114300" distR="114300" simplePos="0" relativeHeight="253708288" behindDoc="0" locked="0" layoutInCell="1" allowOverlap="1" wp14:anchorId="632AC09C" wp14:editId="1D1E3DD4">
            <wp:simplePos x="0" y="0"/>
            <wp:positionH relativeFrom="column">
              <wp:posOffset>7810501</wp:posOffset>
            </wp:positionH>
            <wp:positionV relativeFrom="paragraph">
              <wp:posOffset>5006975</wp:posOffset>
            </wp:positionV>
            <wp:extent cx="2361962" cy="1570990"/>
            <wp:effectExtent l="0" t="0" r="0" b="0"/>
            <wp:wrapNone/>
            <wp:docPr id="29" name="Picture 29" descr="Forces along an Incline: Applied Forces, Normal Forces, and Frictional  Forces - A Vector Based Problem Solver, Calculator, &amp; Component Resolver |  The Crafty Canvas Learning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rces along an Incline: Applied Forces, Normal Forces, and Frictional  Forces - A Vector Based Problem Solver, Calculator, &amp; Component Resolver |  The Crafty Canvas Learning Librar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244" cy="1577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5E66" w:rsidRPr="00797BA5">
        <w:rPr>
          <w:noProof/>
        </w:rPr>
        <mc:AlternateContent>
          <mc:Choice Requires="wps">
            <w:drawing>
              <wp:anchor distT="0" distB="0" distL="114300" distR="114300" simplePos="0" relativeHeight="253704192" behindDoc="0" locked="0" layoutInCell="1" allowOverlap="1" wp14:anchorId="4D2CE58F" wp14:editId="41E4896C">
                <wp:simplePos x="0" y="0"/>
                <wp:positionH relativeFrom="page">
                  <wp:posOffset>7143750</wp:posOffset>
                </wp:positionH>
                <wp:positionV relativeFrom="paragraph">
                  <wp:posOffset>3492500</wp:posOffset>
                </wp:positionV>
                <wp:extent cx="828675" cy="333375"/>
                <wp:effectExtent l="0" t="0" r="28575" b="28575"/>
                <wp:wrapNone/>
                <wp:docPr id="6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3333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15A1A35" w14:textId="17094268" w:rsidR="00797BA5" w:rsidRPr="00D65E66" w:rsidRDefault="00D65E66" w:rsidP="00797BA5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e </w:t>
                            </w:r>
                            <w:r w:rsidR="00FD536F">
                              <w:rPr>
                                <w:sz w:val="20"/>
                                <w:szCs w:val="20"/>
                                <w:lang w:val="en-US"/>
                              </w:rPr>
                              <w:t>tens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2CE58F" id="_x0000_s1028" type="#_x0000_t202" style="position:absolute;left:0;text-align:left;margin-left:562.5pt;margin-top:275pt;width:65.25pt;height:26.25pt;z-index:25370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" filled="f" strokeweight="1pt">
                <v:stroke dashstyle="longDash"/>
                <v:textbox inset="0,0,0,0">
                  <w:txbxContent>
                    <w:p w14:paraId="115A1A35" w14:textId="17094268" w:rsidR="00797BA5" w:rsidRPr="00D65E66" w:rsidRDefault="00D65E66" w:rsidP="00797BA5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e </w:t>
                      </w:r>
                      <w:r w:rsidR="00FD536F">
                        <w:rPr>
                          <w:sz w:val="20"/>
                          <w:szCs w:val="20"/>
                          <w:lang w:val="en-US"/>
                        </w:rPr>
                        <w:t>tension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B2E7B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1491328" behindDoc="0" locked="0" layoutInCell="1" allowOverlap="1" wp14:anchorId="7AEE2A1B" wp14:editId="63C9DFF9">
                <wp:simplePos x="0" y="0"/>
                <wp:positionH relativeFrom="margin">
                  <wp:align>left</wp:align>
                </wp:positionH>
                <wp:positionV relativeFrom="paragraph">
                  <wp:posOffset>2320924</wp:posOffset>
                </wp:positionV>
                <wp:extent cx="2724150" cy="1381125"/>
                <wp:effectExtent l="19050" t="19050" r="38100" b="4762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3811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111" w:type="dxa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263"/>
                              <w:gridCol w:w="1848"/>
                            </w:tblGrid>
                            <w:tr w:rsidR="00DD737B" w14:paraId="76DFE759" w14:textId="77777777" w:rsidTr="00FB2E7B">
                              <w:tc>
                                <w:tcPr>
                                  <w:tcW w:w="2263" w:type="dxa"/>
                                  <w:shd w:val="clear" w:color="auto" w:fill="CCC0D9" w:themeFill="accent4" w:themeFillTint="66"/>
                                </w:tcPr>
                                <w:p w14:paraId="7B809B88" w14:textId="3F1653C9" w:rsidR="00DD737B" w:rsidRPr="00FB2E7B" w:rsidRDefault="00807960" w:rsidP="00FB2E7B">
                                  <w:pPr>
                                    <w:ind w:left="22" w:hanging="22"/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65080D"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 </w:t>
                                  </w:r>
                                  <w:r w:rsidR="00DD737B" w:rsidRPr="00FB2E7B"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Lift motion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  <w:shd w:val="clear" w:color="auto" w:fill="CCC0D9" w:themeFill="accent4" w:themeFillTint="66"/>
                                </w:tcPr>
                                <w:p w14:paraId="0FDB9B42" w14:textId="120433E9" w:rsidR="00DD737B" w:rsidRPr="00FB2E7B" w:rsidRDefault="00DD737B" w:rsidP="00FB2E7B">
                                  <w:pPr>
                                    <w:ind w:left="22" w:hanging="22"/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FB2E7B"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Apparent weight</w:t>
                                  </w:r>
                                </w:p>
                              </w:tc>
                            </w:tr>
                            <w:tr w:rsidR="00DD737B" w14:paraId="1DCCDE0B" w14:textId="77777777" w:rsidTr="00FB2E7B">
                              <w:tc>
                                <w:tcPr>
                                  <w:tcW w:w="2263" w:type="dxa"/>
                                </w:tcPr>
                                <w:p w14:paraId="06BB4044" w14:textId="31664F7F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Stationary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</w:tcPr>
                                <w:p w14:paraId="589D18CA" w14:textId="00C7B9FF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= weight</w:t>
                                  </w:r>
                                </w:p>
                              </w:tc>
                            </w:tr>
                            <w:tr w:rsidR="00DD737B" w14:paraId="2F6D7A2B" w14:textId="77777777" w:rsidTr="00FB2E7B">
                              <w:tc>
                                <w:tcPr>
                                  <w:tcW w:w="2263" w:type="dxa"/>
                                </w:tcPr>
                                <w:p w14:paraId="576F0B9C" w14:textId="277F9ADC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Constant velocity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</w:tcPr>
                                <w:p w14:paraId="5A1D41AD" w14:textId="2A8161CB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= weight</w:t>
                                  </w:r>
                                </w:p>
                              </w:tc>
                            </w:tr>
                            <w:tr w:rsidR="00DD737B" w14:paraId="00AFAADF" w14:textId="77777777" w:rsidTr="00FB2E7B">
                              <w:tc>
                                <w:tcPr>
                                  <w:tcW w:w="2263" w:type="dxa"/>
                                </w:tcPr>
                                <w:p w14:paraId="15F481D1" w14:textId="753C41F0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Accelerating upwards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</w:tcPr>
                                <w:p w14:paraId="6024D942" w14:textId="77777777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</w:tc>
                            </w:tr>
                            <w:tr w:rsidR="00DD737B" w14:paraId="7541FE4E" w14:textId="77777777" w:rsidTr="00FB2E7B">
                              <w:tc>
                                <w:tcPr>
                                  <w:tcW w:w="2263" w:type="dxa"/>
                                </w:tcPr>
                                <w:p w14:paraId="6E3AE415" w14:textId="2EF566E6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Accelerating downwards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</w:tcPr>
                                <w:p w14:paraId="644CE6E0" w14:textId="77777777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</w:tc>
                            </w:tr>
                            <w:tr w:rsidR="00DD737B" w14:paraId="07CA1F48" w14:textId="77777777" w:rsidTr="00FB2E7B">
                              <w:tc>
                                <w:tcPr>
                                  <w:tcW w:w="2263" w:type="dxa"/>
                                </w:tcPr>
                                <w:p w14:paraId="7FC5FBDB" w14:textId="4DD19D28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Decelerating upwards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</w:tcPr>
                                <w:p w14:paraId="695BF4C5" w14:textId="77777777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</w:tc>
                            </w:tr>
                            <w:tr w:rsidR="00DD737B" w14:paraId="49651823" w14:textId="77777777" w:rsidTr="00FB2E7B">
                              <w:tc>
                                <w:tcPr>
                                  <w:tcW w:w="2263" w:type="dxa"/>
                                </w:tcPr>
                                <w:p w14:paraId="701ECE57" w14:textId="1BA1B543" w:rsidR="00DD737B" w:rsidRDefault="00FB2E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De</w:t>
                                  </w:r>
                                  <w:r w:rsidR="00DD737B"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celerating upwards</w:t>
                                  </w:r>
                                </w:p>
                              </w:tc>
                              <w:tc>
                                <w:tcPr>
                                  <w:tcW w:w="1848" w:type="dxa"/>
                                </w:tcPr>
                                <w:p w14:paraId="68DEE0DB" w14:textId="77777777" w:rsidR="00DD737B" w:rsidRDefault="00DD737B" w:rsidP="00807960">
                                  <w:pPr>
                                    <w:rPr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107DECD" w14:textId="5219C51A" w:rsidR="00807960" w:rsidRPr="0065080D" w:rsidRDefault="00807960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29" type="#_x0000_t202" style="position:absolute;left:0;text-align:left;margin-left:0;margin-top:182.75pt;width:214.5pt;height:108.75pt;z-index:2514913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tbl>
                      <w:tblPr>
                        <w:tblStyle w:val="TableGrid"/>
                        <w:tblW w:w="4111" w:type="dxa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2263"/>
                        <w:gridCol w:w="1848"/>
                      </w:tblGrid>
                      <w:tr w:rsidR="00DD737B" w14:paraId="76DFE759" w14:textId="77777777" w:rsidTr="00FB2E7B">
                        <w:tc>
                          <w:tcPr>
                            <w:tcW w:w="2263" w:type="dxa"/>
                            <w:shd w:val="clear" w:color="auto" w:fill="CCC0D9" w:themeFill="accent4" w:themeFillTint="66"/>
                          </w:tcPr>
                          <w:p w14:paraId="7B809B88" w14:textId="3F1653C9" w:rsidR="00DD737B" w:rsidRPr="00FB2E7B" w:rsidRDefault="00807960" w:rsidP="00FB2E7B">
                            <w:pPr>
                              <w:ind w:left="22" w:hanging="22"/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DD737B" w:rsidRPr="00FB2E7B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Lift motion</w:t>
                            </w:r>
                          </w:p>
                        </w:tc>
                        <w:tc>
                          <w:tcPr>
                            <w:tcW w:w="1848" w:type="dxa"/>
                            <w:shd w:val="clear" w:color="auto" w:fill="CCC0D9" w:themeFill="accent4" w:themeFillTint="66"/>
                          </w:tcPr>
                          <w:p w14:paraId="0FDB9B42" w14:textId="120433E9" w:rsidR="00DD737B" w:rsidRPr="00FB2E7B" w:rsidRDefault="00DD737B" w:rsidP="00FB2E7B">
                            <w:pPr>
                              <w:ind w:left="22" w:hanging="22"/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B2E7B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pparent weight</w:t>
                            </w:r>
                          </w:p>
                        </w:tc>
                      </w:tr>
                      <w:tr w:rsidR="00DD737B" w14:paraId="1DCCDE0B" w14:textId="77777777" w:rsidTr="00FB2E7B">
                        <w:tc>
                          <w:tcPr>
                            <w:tcW w:w="2263" w:type="dxa"/>
                          </w:tcPr>
                          <w:p w14:paraId="06BB4044" w14:textId="31664F7F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ionary</w:t>
                            </w:r>
                          </w:p>
                        </w:tc>
                        <w:tc>
                          <w:tcPr>
                            <w:tcW w:w="1848" w:type="dxa"/>
                          </w:tcPr>
                          <w:p w14:paraId="589D18CA" w14:textId="00C7B9FF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= weight</w:t>
                            </w:r>
                          </w:p>
                        </w:tc>
                      </w:tr>
                      <w:tr w:rsidR="00DD737B" w14:paraId="2F6D7A2B" w14:textId="77777777" w:rsidTr="00FB2E7B">
                        <w:tc>
                          <w:tcPr>
                            <w:tcW w:w="2263" w:type="dxa"/>
                          </w:tcPr>
                          <w:p w14:paraId="576F0B9C" w14:textId="277F9ADC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ant velocity</w:t>
                            </w:r>
                          </w:p>
                        </w:tc>
                        <w:tc>
                          <w:tcPr>
                            <w:tcW w:w="1848" w:type="dxa"/>
                          </w:tcPr>
                          <w:p w14:paraId="5A1D41AD" w14:textId="2A8161CB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= weight</w:t>
                            </w:r>
                          </w:p>
                        </w:tc>
                      </w:tr>
                      <w:tr w:rsidR="00DD737B" w14:paraId="00AFAADF" w14:textId="77777777" w:rsidTr="00FB2E7B">
                        <w:tc>
                          <w:tcPr>
                            <w:tcW w:w="2263" w:type="dxa"/>
                          </w:tcPr>
                          <w:p w14:paraId="15F481D1" w14:textId="753C41F0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ccelerating upwards</w:t>
                            </w:r>
                          </w:p>
                        </w:tc>
                        <w:tc>
                          <w:tcPr>
                            <w:tcW w:w="1848" w:type="dxa"/>
                          </w:tcPr>
                          <w:p w14:paraId="6024D942" w14:textId="77777777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c>
                      </w:tr>
                      <w:tr w:rsidR="00DD737B" w14:paraId="7541FE4E" w14:textId="77777777" w:rsidTr="00FB2E7B">
                        <w:tc>
                          <w:tcPr>
                            <w:tcW w:w="2263" w:type="dxa"/>
                          </w:tcPr>
                          <w:p w14:paraId="6E3AE415" w14:textId="2EF566E6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ccelerating downwards</w:t>
                            </w:r>
                          </w:p>
                        </w:tc>
                        <w:tc>
                          <w:tcPr>
                            <w:tcW w:w="1848" w:type="dxa"/>
                          </w:tcPr>
                          <w:p w14:paraId="644CE6E0" w14:textId="77777777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c>
                      </w:tr>
                      <w:tr w:rsidR="00DD737B" w14:paraId="07CA1F48" w14:textId="77777777" w:rsidTr="00FB2E7B">
                        <w:tc>
                          <w:tcPr>
                            <w:tcW w:w="2263" w:type="dxa"/>
                          </w:tcPr>
                          <w:p w14:paraId="7FC5FBDB" w14:textId="4DD19D28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celerating upwards</w:t>
                            </w:r>
                          </w:p>
                        </w:tc>
                        <w:tc>
                          <w:tcPr>
                            <w:tcW w:w="1848" w:type="dxa"/>
                          </w:tcPr>
                          <w:p w14:paraId="695BF4C5" w14:textId="77777777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c>
                      </w:tr>
                      <w:tr w:rsidR="00DD737B" w14:paraId="49651823" w14:textId="77777777" w:rsidTr="00FB2E7B">
                        <w:tc>
                          <w:tcPr>
                            <w:tcW w:w="2263" w:type="dxa"/>
                          </w:tcPr>
                          <w:p w14:paraId="701ECE57" w14:textId="1BA1B543" w:rsidR="00DD737B" w:rsidRDefault="00FB2E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</w:t>
                            </w:r>
                            <w:r w:rsidR="00DD737B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elerating upwards</w:t>
                            </w:r>
                          </w:p>
                        </w:tc>
                        <w:tc>
                          <w:tcPr>
                            <w:tcW w:w="1848" w:type="dxa"/>
                          </w:tcPr>
                          <w:p w14:paraId="68DEE0DB" w14:textId="77777777" w:rsidR="00DD737B" w:rsidRDefault="00DD737B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c>
                      </w:tr>
                    </w:tbl>
                    <w:p w14:paraId="7107DECD" w14:textId="5219C51A" w:rsidR="00807960" w:rsidRPr="0065080D" w:rsidRDefault="00807960" w:rsidP="0080796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31127">
        <w:rPr>
          <w:noProof/>
        </w:rPr>
        <mc:AlternateContent>
          <mc:Choice Requires="wps">
            <w:drawing>
              <wp:anchor distT="0" distB="0" distL="114300" distR="114300" simplePos="0" relativeHeight="249541632" behindDoc="0" locked="0" layoutInCell="1" allowOverlap="1" wp14:anchorId="6AE16A60" wp14:editId="31F0B81D">
                <wp:simplePos x="0" y="0"/>
                <wp:positionH relativeFrom="page">
                  <wp:posOffset>3067050</wp:posOffset>
                </wp:positionH>
                <wp:positionV relativeFrom="paragraph">
                  <wp:posOffset>2682875</wp:posOffset>
                </wp:positionV>
                <wp:extent cx="1171575" cy="504825"/>
                <wp:effectExtent l="0" t="0" r="28575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157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039D2944" w:rsidR="001006E8" w:rsidRPr="00931127" w:rsidRDefault="00931127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mplete the table for apparent weigh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Text Box 254" o:spid="_x0000_s1029" type="#_x0000_t202" style="position:absolute;left:0;text-align:left;margin-left:241.5pt;margin-top:211.25pt;width:92.25pt;height:39.75pt;z-index:249541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645DA531" w14:textId="039D2944" w:rsidR="001006E8" w:rsidRPr="00931127" w:rsidRDefault="00931127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mplete the table for apparent weigh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E02EF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447168" behindDoc="0" locked="0" layoutInCell="1" allowOverlap="1" wp14:anchorId="252AC895" wp14:editId="3E104483">
                <wp:simplePos x="0" y="0"/>
                <wp:positionH relativeFrom="page">
                  <wp:posOffset>7381875</wp:posOffset>
                </wp:positionH>
                <wp:positionV relativeFrom="paragraph">
                  <wp:posOffset>2016125</wp:posOffset>
                </wp:positionV>
                <wp:extent cx="1152525" cy="628650"/>
                <wp:effectExtent l="0" t="0" r="28575" b="19050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6286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53DC94D0" w:rsidR="00084386" w:rsidRPr="0065080D" w:rsidRDefault="00FD536F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</w:t>
                            </w:r>
                            <w:r w:rsidR="00CE4ECF">
                              <w:rPr>
                                <w:sz w:val="20"/>
                                <w:szCs w:val="20"/>
                              </w:rPr>
                              <w:t xml:space="preserve">how the forces </w:t>
                            </w:r>
                            <w:r w:rsidR="00FE02EF">
                              <w:rPr>
                                <w:sz w:val="20"/>
                                <w:szCs w:val="20"/>
                              </w:rPr>
                              <w:t xml:space="preserve">on a free body diagram for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an object in </w:t>
                            </w:r>
                            <w:r w:rsidR="00FE02EF">
                              <w:rPr>
                                <w:sz w:val="20"/>
                                <w:szCs w:val="20"/>
                              </w:rPr>
                              <w:t>tension</w:t>
                            </w:r>
                            <w:r w:rsidR="00117389"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0" type="#_x0000_t202" style="position:absolute;left:0;text-align:left;margin-left:581.25pt;margin-top:158.75pt;width:90.75pt;height:49.5pt;z-index:25344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" filled="f" strokeweight="1pt">
                <v:stroke dashstyle="longDash"/>
                <v:textbox inset="0,0,0,0">
                  <w:txbxContent>
                    <w:p w14:paraId="1C7E9C67" w14:textId="53DC94D0" w:rsidR="00084386" w:rsidRPr="0065080D" w:rsidRDefault="00FD536F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</w:t>
                      </w:r>
                      <w:r w:rsidR="00CE4ECF">
                        <w:rPr>
                          <w:sz w:val="20"/>
                          <w:szCs w:val="20"/>
                        </w:rPr>
                        <w:t xml:space="preserve">how the forces </w:t>
                      </w:r>
                      <w:r w:rsidR="00FE02EF">
                        <w:rPr>
                          <w:sz w:val="20"/>
                          <w:szCs w:val="20"/>
                        </w:rPr>
                        <w:t xml:space="preserve">on a free body diagram for </w:t>
                      </w:r>
                      <w:r>
                        <w:rPr>
                          <w:sz w:val="20"/>
                          <w:szCs w:val="20"/>
                        </w:rPr>
                        <w:t xml:space="preserve">an object in </w:t>
                      </w:r>
                      <w:r w:rsidR="00FE02EF">
                        <w:rPr>
                          <w:sz w:val="20"/>
                          <w:szCs w:val="20"/>
                        </w:rPr>
                        <w:t>tension</w:t>
                      </w:r>
                      <w:r w:rsidR="00117389"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E4ECF" w:rsidRPr="00797BA5">
        <w:rPr>
          <w:noProof/>
        </w:rPr>
        <mc:AlternateContent>
          <mc:Choice Requires="wps">
            <w:drawing>
              <wp:anchor distT="45720" distB="45720" distL="114300" distR="114300" simplePos="0" relativeHeight="253705216" behindDoc="0" locked="0" layoutInCell="1" allowOverlap="1" wp14:anchorId="265FA4B6" wp14:editId="764374DA">
                <wp:simplePos x="0" y="0"/>
                <wp:positionH relativeFrom="column">
                  <wp:posOffset>8677275</wp:posOffset>
                </wp:positionH>
                <wp:positionV relativeFrom="page">
                  <wp:posOffset>1562101</wp:posOffset>
                </wp:positionV>
                <wp:extent cx="1581150" cy="2000250"/>
                <wp:effectExtent l="19050" t="19050" r="38100" b="38100"/>
                <wp:wrapNone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2000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AC1A40" w14:textId="77777777" w:rsidR="00797BA5" w:rsidRPr="0065080D" w:rsidRDefault="00797BA5" w:rsidP="00797BA5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FA4B6" id="Text Box 2" o:spid="_x0000_s1027" type="#_x0000_t202" style="position:absolute;left:0;text-align:left;margin-left:683.25pt;margin-top:123pt;width:124.5pt;height:157.5pt;z-index:253705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AC1A40" w14:textId="77777777" w:rsidR="00797BA5" w:rsidRPr="0065080D" w:rsidRDefault="00797BA5" w:rsidP="00797BA5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97BA5" w:rsidRPr="00797BA5">
        <w:rPr>
          <w:noProof/>
        </w:rPr>
        <mc:AlternateContent>
          <mc:Choice Requires="wps">
            <w:drawing>
              <wp:anchor distT="0" distB="0" distL="114300" distR="114300" simplePos="0" relativeHeight="253707264" behindDoc="0" locked="0" layoutInCell="1" allowOverlap="1" wp14:anchorId="5A840887" wp14:editId="611977C7">
                <wp:simplePos x="0" y="0"/>
                <wp:positionH relativeFrom="page">
                  <wp:posOffset>6877051</wp:posOffset>
                </wp:positionH>
                <wp:positionV relativeFrom="paragraph">
                  <wp:posOffset>2349499</wp:posOffset>
                </wp:positionV>
                <wp:extent cx="495300" cy="323850"/>
                <wp:effectExtent l="0" t="38100" r="57150" b="1905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300" cy="323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EAA6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2" o:spid="_x0000_s1026" type="#_x0000_t32" style="position:absolute;margin-left:541.5pt;margin-top:185pt;width:39pt;height:25.5pt;flip:y;z-index:25370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797BA5" w:rsidRPr="00797BA5">
        <w:rPr>
          <w:noProof/>
        </w:rPr>
        <mc:AlternateContent>
          <mc:Choice Requires="wps">
            <w:drawing>
              <wp:anchor distT="0" distB="0" distL="114300" distR="114300" simplePos="0" relativeHeight="253706240" behindDoc="0" locked="0" layoutInCell="1" allowOverlap="1" wp14:anchorId="030F77C5" wp14:editId="58176ADA">
                <wp:simplePos x="0" y="0"/>
                <wp:positionH relativeFrom="column">
                  <wp:posOffset>8343900</wp:posOffset>
                </wp:positionH>
                <wp:positionV relativeFrom="paragraph">
                  <wp:posOffset>2235199</wp:posOffset>
                </wp:positionV>
                <wp:extent cx="308610" cy="45719"/>
                <wp:effectExtent l="0" t="57150" r="34290" b="5016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61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77CFC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1" o:spid="_x0000_s1026" type="#_x0000_t32" style="position:absolute;margin-left:657pt;margin-top:176pt;width:24.3pt;height:3.6pt;flip:y;z-index:25370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797BA5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679616" behindDoc="0" locked="0" layoutInCell="1" allowOverlap="1" wp14:anchorId="6183FB50" wp14:editId="21DCF5DE">
                <wp:simplePos x="0" y="0"/>
                <wp:positionH relativeFrom="page">
                  <wp:posOffset>6934201</wp:posOffset>
                </wp:positionH>
                <wp:positionV relativeFrom="paragraph">
                  <wp:posOffset>2899409</wp:posOffset>
                </wp:positionV>
                <wp:extent cx="285750" cy="88265"/>
                <wp:effectExtent l="0" t="0" r="76200" b="6413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8826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1BD10" id="Straight Arrow Connector 53" o:spid="_x0000_s1026" type="#_x0000_t32" style="position:absolute;margin-left:546pt;margin-top:228.3pt;width:22.5pt;height:6.95pt;z-index:25367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797BA5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675520" behindDoc="0" locked="0" layoutInCell="1" allowOverlap="1" wp14:anchorId="75869C4C" wp14:editId="34D103FD">
                <wp:simplePos x="0" y="0"/>
                <wp:positionH relativeFrom="page">
                  <wp:posOffset>7791450</wp:posOffset>
                </wp:positionH>
                <wp:positionV relativeFrom="paragraph">
                  <wp:posOffset>3159125</wp:posOffset>
                </wp:positionV>
                <wp:extent cx="428625" cy="114300"/>
                <wp:effectExtent l="0" t="0" r="47625" b="762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3C187" id="Straight Arrow Connector 52" o:spid="_x0000_s1026" type="#_x0000_t32" style="position:absolute;margin-left:613.5pt;margin-top:248.75pt;width:33.75pt;height:9pt;z-index:25367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797BA5" w:rsidRPr="00894C3F">
        <w:rPr>
          <w:noProof/>
        </w:rPr>
        <mc:AlternateContent>
          <mc:Choice Requires="wps">
            <w:drawing>
              <wp:anchor distT="0" distB="0" distL="114300" distR="114300" simplePos="0" relativeHeight="252579840" behindDoc="0" locked="0" layoutInCell="1" allowOverlap="1" wp14:anchorId="038BC8E9" wp14:editId="5192DF8B">
                <wp:simplePos x="0" y="0"/>
                <wp:positionH relativeFrom="page">
                  <wp:posOffset>7229475</wp:posOffset>
                </wp:positionH>
                <wp:positionV relativeFrom="paragraph">
                  <wp:posOffset>2797175</wp:posOffset>
                </wp:positionV>
                <wp:extent cx="552450" cy="542925"/>
                <wp:effectExtent l="0" t="0" r="19050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5429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527E639D" w:rsidR="00894C3F" w:rsidRPr="0065080D" w:rsidRDefault="00894C3F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</w:rPr>
                              <w:t>Define free fal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29" type="#_x0000_t202" style="position:absolute;left:0;text-align:left;margin-left:569.25pt;margin-top:220.25pt;width:43.5pt;height:42.75pt;z-index:252579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77036C16" w14:textId="527E639D" w:rsidR="00894C3F" w:rsidRPr="0065080D" w:rsidRDefault="00894C3F" w:rsidP="00894C3F">
                      <w:pPr>
                        <w:pStyle w:val="BodyTextChar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</w:rPr>
                        <w:t xml:space="preserve">Define </w:t>
                      </w:r>
                      <w:r w:rsidRPr="0065080D">
                        <w:rPr>
                          <w:sz w:val="20"/>
                          <w:szCs w:val="20"/>
                        </w:rPr>
                        <w:t>free fall</w:t>
                      </w:r>
                      <w:r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97BA5" w:rsidRPr="00084386">
        <w:rPr>
          <w:noProof/>
          <w:sz w:val="21"/>
        </w:rPr>
        <mc:AlternateContent>
          <mc:Choice Requires="wps">
            <w:drawing>
              <wp:anchor distT="45720" distB="45720" distL="114300" distR="114300" simplePos="0" relativeHeight="253605888" behindDoc="0" locked="0" layoutInCell="1" allowOverlap="1" wp14:anchorId="02D87367" wp14:editId="0A96C126">
                <wp:simplePos x="0" y="0"/>
                <wp:positionH relativeFrom="page">
                  <wp:posOffset>8235950</wp:posOffset>
                </wp:positionH>
                <wp:positionV relativeFrom="paragraph">
                  <wp:posOffset>3011170</wp:posOffset>
                </wp:positionV>
                <wp:extent cx="2105025" cy="647700"/>
                <wp:effectExtent l="19050" t="19050" r="47625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65080D" w:rsidRDefault="00084386" w:rsidP="00084386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30" type="#_x0000_t202" style="position:absolute;left:0;text-align:left;margin-left:648.5pt;margin-top:237.1pt;width:165.75pt;height:51pt;z-index:2536058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65080D" w:rsidRDefault="00084386" w:rsidP="00084386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71B98">
        <w:rPr>
          <w:noProof/>
        </w:rPr>
        <mc:AlternateContent>
          <mc:Choice Requires="wps">
            <w:drawing>
              <wp:anchor distT="0" distB="0" distL="114300" distR="114300" simplePos="0" relativeHeight="253702144" behindDoc="0" locked="0" layoutInCell="1" allowOverlap="1" wp14:anchorId="01C04910" wp14:editId="547C86A0">
                <wp:simplePos x="0" y="0"/>
                <wp:positionH relativeFrom="column">
                  <wp:posOffset>4800600</wp:posOffset>
                </wp:positionH>
                <wp:positionV relativeFrom="paragraph">
                  <wp:posOffset>3606800</wp:posOffset>
                </wp:positionV>
                <wp:extent cx="523875" cy="1019175"/>
                <wp:effectExtent l="0" t="0" r="66675" b="66675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10191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4D89A" id="Straight Arrow Connector 68" o:spid="_x0000_s1026" type="#_x0000_t32" style="position:absolute;margin-left:378pt;margin-top:284pt;width:41.25pt;height:80.25pt;z-index:25370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" strokecolor="black [3213]" strokeweight="1.75pt">
                <v:stroke endarrow="open"/>
              </v:shape>
            </w:pict>
          </mc:Fallback>
        </mc:AlternateContent>
      </w:r>
      <w:r w:rsidR="00B626FA" w:rsidRPr="00B626FA">
        <w:rPr>
          <w:noProof/>
        </w:rPr>
        <mc:AlternateContent>
          <mc:Choice Requires="wps">
            <w:drawing>
              <wp:anchor distT="0" distB="0" distL="114300" distR="114300" simplePos="0" relativeHeight="253700096" behindDoc="0" locked="0" layoutInCell="1" allowOverlap="1" wp14:anchorId="4F1C4D2B" wp14:editId="48458E54">
                <wp:simplePos x="0" y="0"/>
                <wp:positionH relativeFrom="column">
                  <wp:posOffset>5562600</wp:posOffset>
                </wp:positionH>
                <wp:positionV relativeFrom="paragraph">
                  <wp:posOffset>5311775</wp:posOffset>
                </wp:positionV>
                <wp:extent cx="323850" cy="647700"/>
                <wp:effectExtent l="0" t="0" r="57150" b="571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647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49700" id="Straight Arrow Connector 67" o:spid="_x0000_s1026" type="#_x0000_t32" style="position:absolute;margin-left:438pt;margin-top:418.25pt;width:25.5pt;height:51pt;z-index:25370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B626FA" w:rsidRPr="00B626FA">
        <w:rPr>
          <w:noProof/>
        </w:rPr>
        <mc:AlternateContent>
          <mc:Choice Requires="wps">
            <w:drawing>
              <wp:anchor distT="0" distB="0" distL="114300" distR="114300" simplePos="0" relativeHeight="253698048" behindDoc="0" locked="0" layoutInCell="1" allowOverlap="1" wp14:anchorId="2E1773B6" wp14:editId="2F71FD11">
                <wp:simplePos x="0" y="0"/>
                <wp:positionH relativeFrom="page">
                  <wp:posOffset>5214620</wp:posOffset>
                </wp:positionH>
                <wp:positionV relativeFrom="paragraph">
                  <wp:posOffset>4638040</wp:posOffset>
                </wp:positionV>
                <wp:extent cx="1028700" cy="657225"/>
                <wp:effectExtent l="0" t="0" r="19050" b="28575"/>
                <wp:wrapNone/>
                <wp:docPr id="65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237FF90" w14:textId="68917D17" w:rsidR="00B626FA" w:rsidRPr="0065080D" w:rsidRDefault="00B626FA" w:rsidP="00B626FA">
                            <w:pPr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between </w:t>
                            </w:r>
                            <w:r w:rsidR="00D21BC4">
                              <w:rPr>
                                <w:sz w:val="20"/>
                                <w:szCs w:val="20"/>
                                <w:lang w:val="en-US"/>
                              </w:rPr>
                              <w:t>velocity</w:t>
                            </w:r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gramStart"/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>mass</w:t>
                            </w:r>
                            <w:proofErr w:type="gramEnd"/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d energy</w:t>
                            </w: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773B6" id="Text Box 252" o:spid="_x0000_s1031" type="#_x0000_t202" style="position:absolute;left:0;text-align:left;margin-left:410.6pt;margin-top:365.2pt;width:81pt;height:51.75pt;z-index:253698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1237FF90" w14:textId="68917D17" w:rsidR="00B626FA" w:rsidRPr="0065080D" w:rsidRDefault="00B626FA" w:rsidP="00B626FA">
                      <w:pPr>
                        <w:pStyle w:val="BodyTextChar"/>
                        <w:spacing w:before="47" w:line="230" w:lineRule="auto"/>
                        <w:ind w:left="104" w:right="108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Relationship between </w:t>
                      </w:r>
                      <w:r w:rsidR="00D21BC4">
                        <w:rPr>
                          <w:sz w:val="20"/>
                          <w:szCs w:val="20"/>
                          <w:lang w:val="en-US"/>
                        </w:rPr>
                        <w:t>velocity</w:t>
                      </w:r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gramStart"/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>mass</w:t>
                      </w:r>
                      <w:proofErr w:type="gramEnd"/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 xml:space="preserve"> and energy</w:t>
                      </w: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626FA" w:rsidRPr="00B626FA">
        <w:rPr>
          <w:noProof/>
        </w:rPr>
        <mc:AlternateContent>
          <mc:Choice Requires="wps">
            <w:drawing>
              <wp:anchor distT="0" distB="0" distL="114300" distR="114300" simplePos="0" relativeHeight="253696000" behindDoc="0" locked="0" layoutInCell="1" allowOverlap="1" wp14:anchorId="4E3F121B" wp14:editId="430632C4">
                <wp:simplePos x="0" y="0"/>
                <wp:positionH relativeFrom="column">
                  <wp:posOffset>4474210</wp:posOffset>
                </wp:positionH>
                <wp:positionV relativeFrom="paragraph">
                  <wp:posOffset>5314315</wp:posOffset>
                </wp:positionV>
                <wp:extent cx="0" cy="628650"/>
                <wp:effectExtent l="76200" t="0" r="76200" b="571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1B5784" id="Straight Arrow Connector 64" o:spid="_x0000_s1026" type="#_x0000_t32" style="position:absolute;margin-left:352.3pt;margin-top:418.45pt;width:0;height:49.5pt;z-index:2536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" strokecolor="black [3213]" strokeweight="1.75pt">
                <v:stroke endarrow="block"/>
              </v:shape>
            </w:pict>
          </mc:Fallback>
        </mc:AlternateContent>
      </w:r>
      <w:r w:rsidR="00B626FA" w:rsidRPr="00B626FA">
        <w:rPr>
          <w:noProof/>
        </w:rPr>
        <mc:AlternateContent>
          <mc:Choice Requires="wps">
            <w:drawing>
              <wp:anchor distT="0" distB="0" distL="114300" distR="114300" simplePos="0" relativeHeight="253693952" behindDoc="0" locked="0" layoutInCell="1" allowOverlap="1" wp14:anchorId="7154A445" wp14:editId="031D20BA">
                <wp:simplePos x="0" y="0"/>
                <wp:positionH relativeFrom="page">
                  <wp:posOffset>4097655</wp:posOffset>
                </wp:positionH>
                <wp:positionV relativeFrom="paragraph">
                  <wp:posOffset>4638040</wp:posOffset>
                </wp:positionV>
                <wp:extent cx="1028700" cy="657225"/>
                <wp:effectExtent l="0" t="0" r="19050" b="28575"/>
                <wp:wrapNone/>
                <wp:docPr id="62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F3C104" w14:textId="52250414" w:rsidR="00B626FA" w:rsidRPr="0065080D" w:rsidRDefault="00B626FA" w:rsidP="00B626FA">
                            <w:pPr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between </w:t>
                            </w:r>
                            <w:r w:rsidR="00D21BC4">
                              <w:rPr>
                                <w:sz w:val="20"/>
                                <w:szCs w:val="20"/>
                                <w:lang w:val="en-US"/>
                              </w:rPr>
                              <w:t>mass</w:t>
                            </w: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nergy,</w:t>
                            </w: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21BC4">
                              <w:rPr>
                                <w:sz w:val="20"/>
                                <w:szCs w:val="20"/>
                                <w:lang w:val="en-US"/>
                              </w:rPr>
                              <w:t>g.f.s</w:t>
                            </w:r>
                            <w:proofErr w:type="spellEnd"/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d </w:t>
                            </w:r>
                            <w:r w:rsidR="00D21BC4">
                              <w:rPr>
                                <w:sz w:val="20"/>
                                <w:szCs w:val="20"/>
                                <w:lang w:val="en-US"/>
                              </w:rPr>
                              <w:t>height</w:t>
                            </w: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4A445" id="_x0000_s1036" type="#_x0000_t202" style="position:absolute;left:0;text-align:left;margin-left:322.65pt;margin-top:365.2pt;width:81pt;height:51.75pt;z-index:25369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1AF3C104" w14:textId="52250414" w:rsidR="00B626FA" w:rsidRPr="0065080D" w:rsidRDefault="00B626FA" w:rsidP="00B626FA">
                      <w:pPr>
                        <w:spacing w:before="47" w:line="230" w:lineRule="auto"/>
                        <w:ind w:left="104" w:right="108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Relationship between </w:t>
                      </w:r>
                      <w:r w:rsidR="00D21BC4">
                        <w:rPr>
                          <w:sz w:val="20"/>
                          <w:szCs w:val="20"/>
                          <w:lang w:val="en-US"/>
                        </w:rPr>
                        <w:t>mass</w:t>
                      </w: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 xml:space="preserve"> energy,</w:t>
                      </w: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D21BC4">
                        <w:rPr>
                          <w:sz w:val="20"/>
                          <w:szCs w:val="20"/>
                          <w:lang w:val="en-US"/>
                        </w:rPr>
                        <w:t>g.f.s</w:t>
                      </w:r>
                      <w:proofErr w:type="spellEnd"/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 and </w:t>
                      </w:r>
                      <w:r w:rsidR="00D21BC4">
                        <w:rPr>
                          <w:sz w:val="20"/>
                          <w:szCs w:val="20"/>
                          <w:lang w:val="en-US"/>
                        </w:rPr>
                        <w:t>height</w:t>
                      </w: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626FA" w:rsidRPr="00894C3F">
        <w:rPr>
          <w:noProof/>
        </w:rPr>
        <mc:AlternateContent>
          <mc:Choice Requires="wps">
            <w:drawing>
              <wp:anchor distT="0" distB="0" distL="114300" distR="114300" simplePos="0" relativeHeight="253051904" behindDoc="0" locked="0" layoutInCell="1" allowOverlap="1" wp14:anchorId="11A5C583" wp14:editId="2DB42656">
                <wp:simplePos x="0" y="0"/>
                <wp:positionH relativeFrom="column">
                  <wp:posOffset>5924550</wp:posOffset>
                </wp:positionH>
                <wp:positionV relativeFrom="paragraph">
                  <wp:posOffset>3575685</wp:posOffset>
                </wp:positionV>
                <wp:extent cx="161925" cy="304800"/>
                <wp:effectExtent l="0" t="0" r="66675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304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25A8C4" id="Straight Arrow Connector 46" o:spid="_x0000_s1026" type="#_x0000_t32" style="position:absolute;margin-left:466.5pt;margin-top:281.55pt;width:12.75pt;height:24pt;z-index:25305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626FA" w:rsidRPr="00B626FA">
        <w:rPr>
          <w:noProof/>
        </w:rPr>
        <mc:AlternateContent>
          <mc:Choice Requires="wps">
            <w:drawing>
              <wp:anchor distT="45720" distB="45720" distL="114300" distR="114300" simplePos="0" relativeHeight="253699072" behindDoc="0" locked="0" layoutInCell="1" allowOverlap="1" wp14:anchorId="35BE4F95" wp14:editId="265983FB">
                <wp:simplePos x="0" y="0"/>
                <wp:positionH relativeFrom="margin">
                  <wp:posOffset>5381625</wp:posOffset>
                </wp:positionH>
                <wp:positionV relativeFrom="paragraph">
                  <wp:posOffset>5987415</wp:posOffset>
                </wp:positionV>
                <wp:extent cx="1181100" cy="647700"/>
                <wp:effectExtent l="19050" t="19050" r="38100" b="38100"/>
                <wp:wrapNone/>
                <wp:docPr id="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53E685" w14:textId="77777777" w:rsidR="00B626FA" w:rsidRPr="0065080D" w:rsidRDefault="00B626FA" w:rsidP="00B626FA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E4F95" id="_x0000_s1034" type="#_x0000_t202" style="position:absolute;left:0;text-align:left;margin-left:423.75pt;margin-top:471.45pt;width:93pt;height:51pt;z-index:253699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0953E685" w14:textId="77777777" w:rsidR="00B626FA" w:rsidRPr="0065080D" w:rsidRDefault="00B626FA" w:rsidP="00B626FA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626FA" w:rsidRPr="00894C3F">
        <w:rPr>
          <w:noProof/>
        </w:rPr>
        <mc:AlternateContent>
          <mc:Choice Requires="wps">
            <w:drawing>
              <wp:anchor distT="45720" distB="45720" distL="114300" distR="114300" simplePos="0" relativeHeight="253199360" behindDoc="0" locked="0" layoutInCell="1" allowOverlap="1" wp14:anchorId="7B442900" wp14:editId="53290568">
                <wp:simplePos x="0" y="0"/>
                <wp:positionH relativeFrom="column">
                  <wp:posOffset>6810374</wp:posOffset>
                </wp:positionH>
                <wp:positionV relativeFrom="paragraph">
                  <wp:posOffset>4959350</wp:posOffset>
                </wp:positionV>
                <wp:extent cx="3438525" cy="1666875"/>
                <wp:effectExtent l="19050" t="19050" r="47625" b="476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6668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7664C5" w14:textId="77777777" w:rsidR="00894C3F" w:rsidRPr="0065080D" w:rsidRDefault="00894C3F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38" type="#_x0000_t202" style="position:absolute;left:0;text-align:left;margin-left:536.25pt;margin-top:390.5pt;width:270.75pt;height:131.25pt;z-index:2531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157664C5" w14:textId="77777777" w:rsidR="00894C3F" w:rsidRPr="0065080D" w:rsidRDefault="00894C3F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626FA" w:rsidRPr="00B626FA">
        <w:rPr>
          <w:noProof/>
        </w:rPr>
        <mc:AlternateContent>
          <mc:Choice Requires="wps">
            <w:drawing>
              <wp:anchor distT="45720" distB="45720" distL="114300" distR="114300" simplePos="0" relativeHeight="253694976" behindDoc="0" locked="0" layoutInCell="1" allowOverlap="1" wp14:anchorId="3B7DC4FD" wp14:editId="67C13CB9">
                <wp:simplePos x="0" y="0"/>
                <wp:positionH relativeFrom="margin">
                  <wp:posOffset>4017010</wp:posOffset>
                </wp:positionH>
                <wp:positionV relativeFrom="paragraph">
                  <wp:posOffset>5987415</wp:posOffset>
                </wp:positionV>
                <wp:extent cx="1181100" cy="647700"/>
                <wp:effectExtent l="19050" t="19050" r="38100" b="3810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4068E2" w14:textId="77777777" w:rsidR="00B626FA" w:rsidRPr="0065080D" w:rsidRDefault="00B626FA" w:rsidP="00B626FA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DC4FD" id="_x0000_s1036" type="#_x0000_t202" style="position:absolute;left:0;text-align:left;margin-left:316.3pt;margin-top:471.45pt;width:93pt;height:51pt;z-index:253694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144068E2" w14:textId="77777777" w:rsidR="00B626FA" w:rsidRPr="0065080D" w:rsidRDefault="00B626FA" w:rsidP="00B626FA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C1798">
        <w:rPr>
          <w:noProof/>
        </w:rPr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6FBC12D0" wp14:editId="7B436C28">
                <wp:simplePos x="0" y="0"/>
                <wp:positionH relativeFrom="column">
                  <wp:posOffset>6074409</wp:posOffset>
                </wp:positionH>
                <wp:positionV relativeFrom="paragraph">
                  <wp:posOffset>577849</wp:posOffset>
                </wp:positionV>
                <wp:extent cx="374015" cy="790575"/>
                <wp:effectExtent l="0" t="38100" r="64135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4015" cy="7905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4D9AB" id="Straight Arrow Connector 36" o:spid="_x0000_s1026" type="#_x0000_t32" style="position:absolute;margin-left:478.3pt;margin-top:45.5pt;width:29.45pt;height:62.25pt;flip:y;z-index:25227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" strokecolor="black [3213]" strokeweight="1.75pt">
                <v:stroke endarrow="block"/>
              </v:shape>
            </w:pict>
          </mc:Fallback>
        </mc:AlternateContent>
      </w:r>
      <w:r w:rsidR="00AC1798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2132352" behindDoc="0" locked="0" layoutInCell="1" allowOverlap="1" wp14:anchorId="5A43404B" wp14:editId="64992A66">
                <wp:simplePos x="0" y="0"/>
                <wp:positionH relativeFrom="column">
                  <wp:posOffset>5600700</wp:posOffset>
                </wp:positionH>
                <wp:positionV relativeFrom="page">
                  <wp:posOffset>438150</wp:posOffset>
                </wp:positionV>
                <wp:extent cx="1847850" cy="762000"/>
                <wp:effectExtent l="19050" t="19050" r="38100" b="3810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65080D" w:rsidRDefault="004750D0" w:rsidP="004750D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37" type="#_x0000_t202" style="position:absolute;left:0;text-align:left;margin-left:441pt;margin-top:34.5pt;width:145.5pt;height:60pt;z-index:252132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65080D" w:rsidRDefault="004750D0" w:rsidP="004750D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C1798" w:rsidRPr="00894C3F">
        <w:rPr>
          <w:noProof/>
        </w:rPr>
        <mc:AlternateContent>
          <mc:Choice Requires="wps">
            <w:drawing>
              <wp:anchor distT="0" distB="0" distL="114300" distR="114300" simplePos="0" relativeHeight="252539904" behindDoc="0" locked="0" layoutInCell="1" allowOverlap="1" wp14:anchorId="1B1B8C34" wp14:editId="62FC6C3C">
                <wp:simplePos x="0" y="0"/>
                <wp:positionH relativeFrom="column">
                  <wp:posOffset>7724775</wp:posOffset>
                </wp:positionH>
                <wp:positionV relativeFrom="paragraph">
                  <wp:posOffset>539115</wp:posOffset>
                </wp:positionV>
                <wp:extent cx="1114425" cy="847725"/>
                <wp:effectExtent l="0" t="38100" r="4762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4425" cy="8477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3C312" id="Straight Arrow Connector 40" o:spid="_x0000_s1026" type="#_x0000_t32" style="position:absolute;margin-left:608.25pt;margin-top:42.45pt;width:87.75pt;height:66.75pt;flip:y;z-index:25253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" strokecolor="black [3213]" strokeweight="1.75pt">
                <v:stroke endarrow="block"/>
              </v:shape>
            </w:pict>
          </mc:Fallback>
        </mc:AlternateContent>
      </w:r>
      <w:r w:rsidR="00AC1798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518848" behindDoc="0" locked="0" layoutInCell="1" allowOverlap="1" wp14:anchorId="29CCD4F4" wp14:editId="08D12A31">
                <wp:simplePos x="0" y="0"/>
                <wp:positionH relativeFrom="page">
                  <wp:posOffset>6715125</wp:posOffset>
                </wp:positionH>
                <wp:positionV relativeFrom="paragraph">
                  <wp:posOffset>1758949</wp:posOffset>
                </wp:positionV>
                <wp:extent cx="866775" cy="847725"/>
                <wp:effectExtent l="0" t="38100" r="47625" b="2857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6775" cy="8477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6B1EB" id="Straight Arrow Connector 50" o:spid="_x0000_s1026" type="#_x0000_t32" style="position:absolute;margin-left:528.75pt;margin-top:138.5pt;width:68.25pt;height:66.75pt;flip:y;z-index:25351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AC1798" w:rsidRPr="00894C3F">
        <w:rPr>
          <w:noProof/>
        </w:rPr>
        <mc:AlternateContent>
          <mc:Choice Requires="wps">
            <w:drawing>
              <wp:anchor distT="0" distB="0" distL="114300" distR="114300" simplePos="0" relativeHeight="252364800" behindDoc="0" locked="0" layoutInCell="1" allowOverlap="1" wp14:anchorId="0839D20A" wp14:editId="5B4C5EF5">
                <wp:simplePos x="0" y="0"/>
                <wp:positionH relativeFrom="page">
                  <wp:posOffset>7115175</wp:posOffset>
                </wp:positionH>
                <wp:positionV relativeFrom="paragraph">
                  <wp:posOffset>1387475</wp:posOffset>
                </wp:positionV>
                <wp:extent cx="1247775" cy="352425"/>
                <wp:effectExtent l="0" t="0" r="28575" b="28575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628447C6" w:rsidR="00894C3F" w:rsidRPr="0065080D" w:rsidRDefault="00AC1798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tate Newton’s 3</w:t>
                            </w:r>
                            <w:r w:rsidRPr="00AC1798"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law</w:t>
                            </w:r>
                            <w:r w:rsidR="00894C3F"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38" type="#_x0000_t202" style="position:absolute;left:0;text-align:left;margin-left:560.25pt;margin-top:109.25pt;width:98.25pt;height:27.75pt;z-index:25236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4AD96819" w14:textId="628447C6" w:rsidR="00894C3F" w:rsidRPr="0065080D" w:rsidRDefault="00AC1798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tate Newton’s 3</w:t>
                      </w:r>
                      <w:r w:rsidRPr="00AC1798">
                        <w:rPr>
                          <w:sz w:val="20"/>
                          <w:szCs w:val="20"/>
                          <w:vertAlign w:val="superscript"/>
                        </w:rPr>
                        <w:t>rd</w:t>
                      </w:r>
                      <w:r>
                        <w:rPr>
                          <w:sz w:val="20"/>
                          <w:szCs w:val="20"/>
                        </w:rPr>
                        <w:t xml:space="preserve"> law</w:t>
                      </w:r>
                      <w:r w:rsidR="00894C3F"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C1798" w:rsidRPr="00894C3F">
        <w:rPr>
          <w:noProof/>
        </w:rPr>
        <mc:AlternateContent>
          <mc:Choice Requires="wps">
            <w:drawing>
              <wp:anchor distT="45720" distB="45720" distL="114300" distR="114300" simplePos="0" relativeHeight="252453888" behindDoc="0" locked="0" layoutInCell="1" allowOverlap="1" wp14:anchorId="6CA3F9B7" wp14:editId="1BE3CFF2">
                <wp:simplePos x="0" y="0"/>
                <wp:positionH relativeFrom="column">
                  <wp:posOffset>7677150</wp:posOffset>
                </wp:positionH>
                <wp:positionV relativeFrom="page">
                  <wp:posOffset>438150</wp:posOffset>
                </wp:positionV>
                <wp:extent cx="2590800" cy="742950"/>
                <wp:effectExtent l="19050" t="19050" r="38100" b="3810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7429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65080D" w:rsidRDefault="00894C3F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39" type="#_x0000_t202" style="position:absolute;left:0;text-align:left;margin-left:604.5pt;margin-top:34.5pt;width:204pt;height:58.5pt;z-index:25245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65080D" w:rsidRDefault="00894C3F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C1798">
        <w:rPr>
          <w:noProof/>
        </w:rPr>
        <mc:AlternateContent>
          <mc:Choice Requires="wps">
            <w:drawing>
              <wp:anchor distT="0" distB="0" distL="114300" distR="114300" simplePos="0" relativeHeight="250917888" behindDoc="0" locked="0" layoutInCell="1" allowOverlap="1" wp14:anchorId="56A118C6" wp14:editId="0DAD42D2">
                <wp:simplePos x="0" y="0"/>
                <wp:positionH relativeFrom="page">
                  <wp:posOffset>5686425</wp:posOffset>
                </wp:positionH>
                <wp:positionV relativeFrom="paragraph">
                  <wp:posOffset>1387475</wp:posOffset>
                </wp:positionV>
                <wp:extent cx="1247775" cy="352425"/>
                <wp:effectExtent l="0" t="0" r="28575" b="28575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5B077" w14:textId="612DF03C" w:rsidR="00256604" w:rsidRPr="0065080D" w:rsidRDefault="00256604" w:rsidP="00256604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 w:rsidRPr="0065080D">
                              <w:t>State</w:t>
                            </w:r>
                            <w:r w:rsidRPr="0065080D">
                              <w:rPr>
                                <w:spacing w:val="-6"/>
                              </w:rPr>
                              <w:t xml:space="preserve"> </w:t>
                            </w:r>
                            <w:r w:rsidR="00AC1798">
                              <w:t>Newton’s 2</w:t>
                            </w:r>
                            <w:r w:rsidR="00AC1798" w:rsidRPr="00AC1798">
                              <w:rPr>
                                <w:vertAlign w:val="superscript"/>
                              </w:rPr>
                              <w:t>nd</w:t>
                            </w:r>
                            <w:r w:rsidR="00AC1798">
                              <w:t xml:space="preserve"> law</w:t>
                            </w:r>
                            <w:r w:rsidRPr="0065080D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18C6" id="_x0000_s1040" type="#_x0000_t202" style="position:absolute;left:0;text-align:left;margin-left:447.75pt;margin-top:109.25pt;width:98.25pt;height:27.75pt;z-index:25091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" filled="f" strokeweight="1pt">
                <v:stroke dashstyle="longDash"/>
                <v:textbox inset="0,0,0,0">
                  <w:txbxContent>
                    <w:p w14:paraId="1CC5B077" w14:textId="612DF03C" w:rsidR="00256604" w:rsidRPr="0065080D" w:rsidRDefault="00256604" w:rsidP="00256604">
                      <w:pPr>
                        <w:pStyle w:val="BodyText"/>
                        <w:ind w:left="57" w:right="57"/>
                        <w:jc w:val="center"/>
                      </w:pPr>
                      <w:r w:rsidRPr="0065080D">
                        <w:t>State</w:t>
                      </w:r>
                      <w:r w:rsidRPr="0065080D">
                        <w:rPr>
                          <w:spacing w:val="-6"/>
                        </w:rPr>
                        <w:t xml:space="preserve"> </w:t>
                      </w:r>
                      <w:r w:rsidR="00AC1798">
                        <w:t>Newton’s 2</w:t>
                      </w:r>
                      <w:r w:rsidR="00AC1798" w:rsidRPr="00AC1798">
                        <w:rPr>
                          <w:vertAlign w:val="superscript"/>
                        </w:rPr>
                        <w:t>nd</w:t>
                      </w:r>
                      <w:r w:rsidR="00AC1798">
                        <w:t xml:space="preserve"> law</w:t>
                      </w:r>
                      <w:r w:rsidRPr="0065080D"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C1798">
        <w:rPr>
          <w:noProof/>
        </w:rPr>
        <mc:AlternateContent>
          <mc:Choice Requires="wps">
            <w:drawing>
              <wp:anchor distT="0" distB="0" distL="114300" distR="114300" simplePos="0" relativeHeight="252208128" behindDoc="0" locked="0" layoutInCell="1" allowOverlap="1" wp14:anchorId="6F9748AE" wp14:editId="4AE925D7">
                <wp:simplePos x="0" y="0"/>
                <wp:positionH relativeFrom="column">
                  <wp:posOffset>4657725</wp:posOffset>
                </wp:positionH>
                <wp:positionV relativeFrom="paragraph">
                  <wp:posOffset>530225</wp:posOffset>
                </wp:positionV>
                <wp:extent cx="171450" cy="857250"/>
                <wp:effectExtent l="57150" t="38100" r="19050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1450" cy="8572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18CAB" id="Straight Arrow Connector 35" o:spid="_x0000_s1026" type="#_x0000_t32" style="position:absolute;margin-left:366.75pt;margin-top:41.75pt;width:13.5pt;height:67.5pt;flip:x y;z-index:25220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AC1798">
        <w:rPr>
          <w:noProof/>
        </w:rPr>
        <mc:AlternateContent>
          <mc:Choice Requires="wps">
            <w:drawing>
              <wp:anchor distT="0" distB="0" distL="114300" distR="114300" simplePos="0" relativeHeight="249644032" behindDoc="0" locked="0" layoutInCell="1" allowOverlap="1" wp14:anchorId="5753CEC6" wp14:editId="6D5D81BE">
                <wp:simplePos x="0" y="0"/>
                <wp:positionH relativeFrom="margin">
                  <wp:posOffset>4229100</wp:posOffset>
                </wp:positionH>
                <wp:positionV relativeFrom="paragraph">
                  <wp:posOffset>1387475</wp:posOffset>
                </wp:positionV>
                <wp:extent cx="1247775" cy="34290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342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4E284416" w:rsidR="001006E8" w:rsidRPr="0065080D" w:rsidRDefault="002C4A53" w:rsidP="00256604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 w:rsidRPr="0065080D">
                              <w:t>State</w:t>
                            </w:r>
                            <w:r w:rsidRPr="0065080D">
                              <w:rPr>
                                <w:spacing w:val="-6"/>
                              </w:rPr>
                              <w:t xml:space="preserve"> </w:t>
                            </w:r>
                            <w:r w:rsidR="00AC1798">
                              <w:t>Newton’s 1</w:t>
                            </w:r>
                            <w:r w:rsidR="00AC1798" w:rsidRPr="00AC1798">
                              <w:rPr>
                                <w:vertAlign w:val="superscript"/>
                              </w:rPr>
                              <w:t>st</w:t>
                            </w:r>
                            <w:r w:rsidR="00AC1798">
                              <w:t xml:space="preserve"> law</w:t>
                            </w:r>
                            <w:r w:rsidR="00256604" w:rsidRPr="0065080D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41" type="#_x0000_t202" style="position:absolute;left:0;text-align:left;margin-left:333pt;margin-top:109.25pt;width:98.25pt;height:27pt;z-index:249644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" filled="f" strokeweight="1pt">
                <v:stroke dashstyle="longDash"/>
                <v:textbox inset="0,0,0,0">
                  <w:txbxContent>
                    <w:p w14:paraId="76888ED0" w14:textId="4E284416" w:rsidR="001006E8" w:rsidRPr="0065080D" w:rsidRDefault="002C4A53" w:rsidP="00256604">
                      <w:pPr>
                        <w:pStyle w:val="BodyText"/>
                        <w:ind w:left="57" w:right="57"/>
                        <w:jc w:val="center"/>
                      </w:pPr>
                      <w:r w:rsidRPr="0065080D">
                        <w:t>State</w:t>
                      </w:r>
                      <w:r w:rsidRPr="0065080D">
                        <w:rPr>
                          <w:spacing w:val="-6"/>
                        </w:rPr>
                        <w:t xml:space="preserve"> </w:t>
                      </w:r>
                      <w:r w:rsidR="00AC1798">
                        <w:t>Newton’s 1</w:t>
                      </w:r>
                      <w:r w:rsidR="00AC1798" w:rsidRPr="00AC1798">
                        <w:rPr>
                          <w:vertAlign w:val="superscript"/>
                        </w:rPr>
                        <w:t>st</w:t>
                      </w:r>
                      <w:r w:rsidR="00AC1798">
                        <w:t xml:space="preserve"> law</w:t>
                      </w:r>
                      <w:r w:rsidR="00256604" w:rsidRPr="0065080D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C1798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2056576" behindDoc="0" locked="0" layoutInCell="1" allowOverlap="1" wp14:anchorId="345B2E87" wp14:editId="696018CA">
                <wp:simplePos x="0" y="0"/>
                <wp:positionH relativeFrom="column">
                  <wp:posOffset>3676650</wp:posOffset>
                </wp:positionH>
                <wp:positionV relativeFrom="page">
                  <wp:posOffset>428625</wp:posOffset>
                </wp:positionV>
                <wp:extent cx="1743075" cy="76200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65080D" w:rsidRDefault="004750D0" w:rsidP="004750D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45" type="#_x0000_t202" style="position:absolute;left:0;text-align:left;margin-left:289.5pt;margin-top:33.75pt;width:137.25pt;height:60pt;z-index:25205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65080D" w:rsidRDefault="004750D0" w:rsidP="004750D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9437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322A1C" wp14:editId="180496D4">
                <wp:simplePos x="0" y="0"/>
                <wp:positionH relativeFrom="column">
                  <wp:posOffset>4029075</wp:posOffset>
                </wp:positionH>
                <wp:positionV relativeFrom="paragraph">
                  <wp:posOffset>2006599</wp:posOffset>
                </wp:positionV>
                <wp:extent cx="533400" cy="6191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3A8E1" id="Straight Arrow Connector 27" o:spid="_x0000_s1026" type="#_x0000_t32" style="position:absolute;margin-left:317.25pt;margin-top:158pt;width:42pt;height:48.75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29437F">
        <w:rPr>
          <w:noProof/>
        </w:rPr>
        <mc:AlternateContent>
          <mc:Choice Requires="wps">
            <w:drawing>
              <wp:anchor distT="0" distB="0" distL="114300" distR="114300" simplePos="0" relativeHeight="250232832" behindDoc="0" locked="0" layoutInCell="1" allowOverlap="1" wp14:anchorId="5F9C819C" wp14:editId="031AF226">
                <wp:simplePos x="0" y="0"/>
                <wp:positionH relativeFrom="column">
                  <wp:posOffset>2924175</wp:posOffset>
                </wp:positionH>
                <wp:positionV relativeFrom="paragraph">
                  <wp:posOffset>1635126</wp:posOffset>
                </wp:positionV>
                <wp:extent cx="1085850" cy="342900"/>
                <wp:effectExtent l="0" t="0" r="19050" b="19050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342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4E0BFFF7" w:rsidR="00543C31" w:rsidRPr="0029437F" w:rsidRDefault="0029437F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raw a v-t graph to show free fal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43" type="#_x0000_t202" style="position:absolute;left:0;text-align:left;margin-left:230.25pt;margin-top:128.75pt;width:85.5pt;height:27pt;z-index:2502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38A93E26" w14:textId="4E0BFFF7" w:rsidR="00543C31" w:rsidRPr="0029437F" w:rsidRDefault="0029437F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raw a v-t graph to show free fall</w:t>
                      </w:r>
                    </w:p>
                  </w:txbxContent>
                </v:textbox>
              </v:shape>
            </w:pict>
          </mc:Fallback>
        </mc:AlternateContent>
      </w:r>
      <w:r w:rsidR="001A30C6">
        <w:rPr>
          <w:noProof/>
        </w:rPr>
        <mc:AlternateContent>
          <mc:Choice Requires="wps">
            <w:drawing>
              <wp:anchor distT="45720" distB="45720" distL="114300" distR="114300" simplePos="0" relativeHeight="250315776" behindDoc="0" locked="0" layoutInCell="1" allowOverlap="1" wp14:anchorId="7957B1C3" wp14:editId="604051C7">
                <wp:simplePos x="0" y="0"/>
                <wp:positionH relativeFrom="column">
                  <wp:posOffset>4543425</wp:posOffset>
                </wp:positionH>
                <wp:positionV relativeFrom="paragraph">
                  <wp:posOffset>2710815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5356262C" w:rsidR="00633AC0" w:rsidRPr="001A30C6" w:rsidRDefault="00FE0C42" w:rsidP="00633AC0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1A30C6"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Forces, </w:t>
                            </w:r>
                            <w:proofErr w:type="gramStart"/>
                            <w:r w:rsidR="001A30C6" w:rsidRPr="001A30C6">
                              <w:rPr>
                                <w:sz w:val="36"/>
                                <w:szCs w:val="36"/>
                                <w:lang w:val="en-US"/>
                              </w:rPr>
                              <w:t>energy</w:t>
                            </w:r>
                            <w:proofErr w:type="gramEnd"/>
                            <w:r w:rsidR="001A30C6"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  <w:r w:rsidRPr="001A30C6">
                              <w:rPr>
                                <w:sz w:val="36"/>
                                <w:szCs w:val="36"/>
                                <w:lang w:val="en-US"/>
                              </w:rPr>
                              <w:t>and pow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47" type="#_x0000_t202" style="position:absolute;left:0;text-align:left;margin-left:357.75pt;margin-top:213.45pt;width:148.5pt;height:48pt;z-index:250315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" filled="f" stroked="f">
                <v:textbox>
                  <w:txbxContent>
                    <w:p w14:paraId="06785371" w14:textId="5356262C" w:rsidR="00633AC0" w:rsidRPr="001A30C6" w:rsidRDefault="00FE0C42" w:rsidP="00633AC0">
                      <w:pPr>
                        <w:jc w:val="center"/>
                        <w:rPr>
                          <w:sz w:val="36"/>
                          <w:szCs w:val="36"/>
                          <w:lang w:val="en-US"/>
                        </w:rPr>
                      </w:pPr>
                      <w:r w:rsidRPr="001A30C6">
                        <w:rPr>
                          <w:sz w:val="36"/>
                          <w:szCs w:val="36"/>
                          <w:lang w:val="en-US"/>
                        </w:rPr>
                        <w:t xml:space="preserve">Forces, </w:t>
                      </w:r>
                      <w:proofErr w:type="gramStart"/>
                      <w:r w:rsidR="001A30C6" w:rsidRPr="001A30C6">
                        <w:rPr>
                          <w:sz w:val="36"/>
                          <w:szCs w:val="36"/>
                          <w:lang w:val="en-US"/>
                        </w:rPr>
                        <w:t>energy</w:t>
                      </w:r>
                      <w:proofErr w:type="gramEnd"/>
                      <w:r w:rsidR="001A30C6">
                        <w:rPr>
                          <w:sz w:val="36"/>
                          <w:szCs w:val="36"/>
                          <w:lang w:val="en-US"/>
                        </w:rPr>
                        <w:t xml:space="preserve"> </w:t>
                      </w:r>
                      <w:r w:rsidRPr="001A30C6">
                        <w:rPr>
                          <w:sz w:val="36"/>
                          <w:szCs w:val="36"/>
                          <w:lang w:val="en-US"/>
                        </w:rPr>
                        <w:t>and power</w:t>
                      </w:r>
                    </w:p>
                  </w:txbxContent>
                </v:textbox>
              </v:shape>
            </w:pict>
          </mc:Fallback>
        </mc:AlternateContent>
      </w:r>
      <w:r w:rsidR="0065080D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D0F7E1C" wp14:editId="4EE070FA">
                <wp:simplePos x="0" y="0"/>
                <wp:positionH relativeFrom="column">
                  <wp:posOffset>4048124</wp:posOffset>
                </wp:positionH>
                <wp:positionV relativeFrom="paragraph">
                  <wp:posOffset>2816224</wp:posOffset>
                </wp:positionV>
                <wp:extent cx="295275" cy="57150"/>
                <wp:effectExtent l="38100" t="19050" r="28575" b="762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" cy="57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BD381" id="Straight Arrow Connector 28" o:spid="_x0000_s1026" type="#_x0000_t32" style="position:absolute;margin-left:318.75pt;margin-top:221.75pt;width:23.25pt;height:4.5pt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FF3F2C">
        <w:rPr>
          <w:noProof/>
        </w:rPr>
        <mc:AlternateContent>
          <mc:Choice Requires="wps">
            <w:drawing>
              <wp:anchor distT="0" distB="0" distL="114300" distR="114300" simplePos="0" relativeHeight="251018240" behindDoc="0" locked="0" layoutInCell="1" allowOverlap="1" wp14:anchorId="0F77E3A9" wp14:editId="6B021FD7">
                <wp:simplePos x="0" y="0"/>
                <wp:positionH relativeFrom="column">
                  <wp:posOffset>4343399</wp:posOffset>
                </wp:positionH>
                <wp:positionV relativeFrom="paragraph">
                  <wp:posOffset>3597275</wp:posOffset>
                </wp:positionV>
                <wp:extent cx="466725" cy="1000125"/>
                <wp:effectExtent l="38100" t="0" r="28575" b="6667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6725" cy="1000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00EE6" id="Straight Arrow Connector 20" o:spid="_x0000_s1026" type="#_x0000_t32" style="position:absolute;margin-left:342pt;margin-top:283.25pt;width:36.75pt;height:78.75pt;flip:x;z-index:25101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AE29DD" w:rsidRPr="00AE29DD">
        <w:rPr>
          <w:noProof/>
        </w:rPr>
        <mc:AlternateContent>
          <mc:Choice Requires="wps">
            <w:drawing>
              <wp:anchor distT="0" distB="0" distL="114300" distR="114300" simplePos="0" relativeHeight="253689856" behindDoc="0" locked="0" layoutInCell="1" allowOverlap="1" wp14:anchorId="3A6F1D59" wp14:editId="4B8C607C">
                <wp:simplePos x="0" y="0"/>
                <wp:positionH relativeFrom="page">
                  <wp:posOffset>2961640</wp:posOffset>
                </wp:positionH>
                <wp:positionV relativeFrom="paragraph">
                  <wp:posOffset>4638040</wp:posOffset>
                </wp:positionV>
                <wp:extent cx="1028700" cy="657225"/>
                <wp:effectExtent l="0" t="0" r="19050" b="28575"/>
                <wp:wrapNone/>
                <wp:docPr id="59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9EC093" w14:textId="01AC68BB" w:rsidR="00AE29DD" w:rsidRPr="0065080D" w:rsidRDefault="00AE29DD" w:rsidP="00AE29DD">
                            <w:pPr>
                              <w:pStyle w:val="ListParagraph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between </w:t>
                            </w:r>
                            <w:r w:rsidR="00FF3F2C"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force, work done and distanc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F1D59" id="_x0000_s1047" type="#_x0000_t202" style="position:absolute;left:0;text-align:left;margin-left:233.2pt;margin-top:365.2pt;width:81pt;height:51.75pt;z-index:25368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519EC093" w14:textId="01AC68BB" w:rsidR="00AE29DD" w:rsidRPr="0065080D" w:rsidRDefault="00AE29DD" w:rsidP="00AE29DD">
                      <w:pPr>
                        <w:pStyle w:val="ListParagraph"/>
                        <w:spacing w:before="47" w:line="230" w:lineRule="auto"/>
                        <w:ind w:left="104" w:right="108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Relationship between </w:t>
                      </w:r>
                      <w:r w:rsidR="00FF3F2C" w:rsidRPr="0065080D">
                        <w:rPr>
                          <w:sz w:val="20"/>
                          <w:szCs w:val="20"/>
                          <w:lang w:val="en-US"/>
                        </w:rPr>
                        <w:t>force, work done and distance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E29DD">
        <w:rPr>
          <w:noProof/>
        </w:rPr>
        <mc:AlternateContent>
          <mc:Choice Requires="wps">
            <w:drawing>
              <wp:anchor distT="0" distB="0" distL="114300" distR="114300" simplePos="0" relativeHeight="251122688" behindDoc="0" locked="0" layoutInCell="1" allowOverlap="1" wp14:anchorId="1CFE022B" wp14:editId="635E45BE">
                <wp:simplePos x="0" y="0"/>
                <wp:positionH relativeFrom="column">
                  <wp:posOffset>3371850</wp:posOffset>
                </wp:positionH>
                <wp:positionV relativeFrom="paragraph">
                  <wp:posOffset>3597276</wp:posOffset>
                </wp:positionV>
                <wp:extent cx="1447800" cy="990600"/>
                <wp:effectExtent l="38100" t="0" r="1905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47800" cy="990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468E5" id="Straight Arrow Connector 21" o:spid="_x0000_s1026" type="#_x0000_t32" style="position:absolute;margin-left:265.5pt;margin-top:283.25pt;width:114pt;height:78pt;flip:x;z-index:25112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" strokecolor="black [3213]" strokeweight="1.75pt">
                <v:stroke endarrow="open"/>
              </v:shape>
            </w:pict>
          </mc:Fallback>
        </mc:AlternateContent>
      </w:r>
      <w:r w:rsidR="00AE29DD" w:rsidRPr="00AE29DD">
        <w:rPr>
          <w:noProof/>
        </w:rPr>
        <mc:AlternateContent>
          <mc:Choice Requires="wps">
            <w:drawing>
              <wp:anchor distT="0" distB="0" distL="114300" distR="114300" simplePos="0" relativeHeight="253691904" behindDoc="0" locked="0" layoutInCell="1" allowOverlap="1" wp14:anchorId="15D2D90A" wp14:editId="32A67BEA">
                <wp:simplePos x="0" y="0"/>
                <wp:positionH relativeFrom="column">
                  <wp:posOffset>3271520</wp:posOffset>
                </wp:positionH>
                <wp:positionV relativeFrom="paragraph">
                  <wp:posOffset>5333365</wp:posOffset>
                </wp:positionV>
                <wp:extent cx="0" cy="628650"/>
                <wp:effectExtent l="76200" t="0" r="76200" b="5715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C2EB6D" id="Straight Arrow Connector 61" o:spid="_x0000_s1026" type="#_x0000_t32" style="position:absolute;margin-left:257.6pt;margin-top:419.95pt;width:0;height:49.5pt;z-index:25369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" strokecolor="black [3213]" strokeweight="1.75pt">
                <v:stroke endarrow="block"/>
              </v:shape>
            </w:pict>
          </mc:Fallback>
        </mc:AlternateContent>
      </w:r>
      <w:r w:rsidR="00AE29DD" w:rsidRPr="00AE29DD">
        <w:rPr>
          <w:noProof/>
        </w:rPr>
        <mc:AlternateContent>
          <mc:Choice Requires="wps">
            <w:drawing>
              <wp:anchor distT="45720" distB="45720" distL="114300" distR="114300" simplePos="0" relativeHeight="253690880" behindDoc="0" locked="0" layoutInCell="1" allowOverlap="1" wp14:anchorId="6274C921" wp14:editId="37EC9D72">
                <wp:simplePos x="0" y="0"/>
                <wp:positionH relativeFrom="margin">
                  <wp:posOffset>2709545</wp:posOffset>
                </wp:positionH>
                <wp:positionV relativeFrom="paragraph">
                  <wp:posOffset>5989320</wp:posOffset>
                </wp:positionV>
                <wp:extent cx="1181100" cy="647700"/>
                <wp:effectExtent l="19050" t="19050" r="38100" b="3810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4EB95E" w14:textId="77777777" w:rsidR="00AE29DD" w:rsidRPr="0065080D" w:rsidRDefault="00AE29DD" w:rsidP="00AE29DD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4C921" id="_x0000_s1048" type="#_x0000_t202" style="position:absolute;left:0;text-align:left;margin-left:213.35pt;margin-top:471.6pt;width:93pt;height:51pt;z-index:253690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524EB95E" w14:textId="77777777" w:rsidR="00AE29DD" w:rsidRPr="0065080D" w:rsidRDefault="00AE29DD" w:rsidP="00AE29DD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1325440" behindDoc="0" locked="0" layoutInCell="1" allowOverlap="1" wp14:anchorId="15306CF3" wp14:editId="0B60E54D">
                <wp:simplePos x="0" y="0"/>
                <wp:positionH relativeFrom="column">
                  <wp:posOffset>676275</wp:posOffset>
                </wp:positionH>
                <wp:positionV relativeFrom="paragraph">
                  <wp:posOffset>3606800</wp:posOffset>
                </wp:positionV>
                <wp:extent cx="4124325" cy="981075"/>
                <wp:effectExtent l="38100" t="0" r="28575" b="857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24325" cy="9810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FF626" id="Straight Arrow Connector 23" o:spid="_x0000_s1026" type="#_x0000_t32" style="position:absolute;margin-left:53.25pt;margin-top:284pt;width:324.75pt;height:77.25pt;flip:x;z-index:25132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1227136" behindDoc="0" locked="0" layoutInCell="1" allowOverlap="1" wp14:anchorId="2A6EC69C" wp14:editId="1F496802">
                <wp:simplePos x="0" y="0"/>
                <wp:positionH relativeFrom="column">
                  <wp:posOffset>1981200</wp:posOffset>
                </wp:positionH>
                <wp:positionV relativeFrom="paragraph">
                  <wp:posOffset>3597275</wp:posOffset>
                </wp:positionV>
                <wp:extent cx="2819400" cy="990600"/>
                <wp:effectExtent l="38100" t="0" r="19050" b="762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19400" cy="990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9B2E9" id="Straight Arrow Connector 22" o:spid="_x0000_s1026" type="#_x0000_t32" style="position:absolute;margin-left:156pt;margin-top:283.25pt;width:222pt;height:78pt;flip:x;z-index:25122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E0C42" w:rsidRPr="00FE0C42">
        <w:rPr>
          <w:noProof/>
        </w:rPr>
        <mc:AlternateContent>
          <mc:Choice Requires="wps">
            <w:drawing>
              <wp:anchor distT="0" distB="0" distL="114300" distR="114300" simplePos="0" relativeHeight="253687808" behindDoc="0" locked="0" layoutInCell="1" allowOverlap="1" wp14:anchorId="2F7F3217" wp14:editId="5E27CE92">
                <wp:simplePos x="0" y="0"/>
                <wp:positionH relativeFrom="column">
                  <wp:posOffset>1943100</wp:posOffset>
                </wp:positionH>
                <wp:positionV relativeFrom="paragraph">
                  <wp:posOffset>5294630</wp:posOffset>
                </wp:positionV>
                <wp:extent cx="0" cy="628650"/>
                <wp:effectExtent l="76200" t="0" r="76200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1AC905" id="Straight Arrow Connector 58" o:spid="_x0000_s1026" type="#_x0000_t32" style="position:absolute;margin-left:153pt;margin-top:416.9pt;width:0;height:49.5pt;z-index:2536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" strokecolor="black [3213]" strokeweight="1.75pt">
                <v:stroke endarrow="block"/>
              </v:shape>
            </w:pict>
          </mc:Fallback>
        </mc:AlternateContent>
      </w:r>
      <w:r w:rsidR="00FE0C42" w:rsidRPr="00FE0C42">
        <w:rPr>
          <w:noProof/>
        </w:rPr>
        <mc:AlternateContent>
          <mc:Choice Requires="wps">
            <w:drawing>
              <wp:anchor distT="45720" distB="45720" distL="114300" distR="114300" simplePos="0" relativeHeight="253686784" behindDoc="0" locked="0" layoutInCell="1" allowOverlap="1" wp14:anchorId="69FF1053" wp14:editId="382C9992">
                <wp:simplePos x="0" y="0"/>
                <wp:positionH relativeFrom="margin">
                  <wp:posOffset>1362075</wp:posOffset>
                </wp:positionH>
                <wp:positionV relativeFrom="paragraph">
                  <wp:posOffset>5979160</wp:posOffset>
                </wp:positionV>
                <wp:extent cx="1181100" cy="647700"/>
                <wp:effectExtent l="19050" t="19050" r="38100" b="3810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0F4892" w14:textId="77777777" w:rsidR="00FE0C42" w:rsidRPr="0065080D" w:rsidRDefault="00FE0C42" w:rsidP="00FE0C42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F1053" id="_x0000_s1049" type="#_x0000_t202" style="position:absolute;left:0;text-align:left;margin-left:107.25pt;margin-top:470.8pt;width:93pt;height:51pt;z-index:253686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630F4892" w14:textId="77777777" w:rsidR="00FE0C42" w:rsidRPr="0065080D" w:rsidRDefault="00FE0C42" w:rsidP="00FE0C42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3684736" behindDoc="0" locked="0" layoutInCell="1" allowOverlap="1" wp14:anchorId="40B3906D" wp14:editId="220C4A69">
                <wp:simplePos x="0" y="0"/>
                <wp:positionH relativeFrom="column">
                  <wp:posOffset>609600</wp:posOffset>
                </wp:positionH>
                <wp:positionV relativeFrom="paragraph">
                  <wp:posOffset>5311775</wp:posOffset>
                </wp:positionV>
                <wp:extent cx="0" cy="628650"/>
                <wp:effectExtent l="76200" t="0" r="76200" b="571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D3EA9C" id="Straight Arrow Connector 56" o:spid="_x0000_s1026" type="#_x0000_t32" style="position:absolute;margin-left:48pt;margin-top:418.25pt;width:0;height:49.5pt;z-index:25368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" strokecolor="black [3213]" strokeweight="1.75pt">
                <v:stroke endarrow="block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49326592" behindDoc="0" locked="0" layoutInCell="1" allowOverlap="1" wp14:anchorId="10C37199" wp14:editId="4C8F65DA">
                <wp:simplePos x="0" y="0"/>
                <wp:positionH relativeFrom="page">
                  <wp:posOffset>285750</wp:posOffset>
                </wp:positionH>
                <wp:positionV relativeFrom="paragraph">
                  <wp:posOffset>4635500</wp:posOffset>
                </wp:positionV>
                <wp:extent cx="1028700" cy="657225"/>
                <wp:effectExtent l="0" t="0" r="19050" b="28575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44B73A80" w:rsidR="001006E8" w:rsidRPr="0065080D" w:rsidRDefault="00FE0C42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  <w:r w:rsidRPr="0065080D">
                              <w:rPr>
                                <w:lang w:val="en-US"/>
                              </w:rPr>
                              <w:t xml:space="preserve">Relationship between force, </w:t>
                            </w:r>
                            <w:proofErr w:type="gramStart"/>
                            <w:r w:rsidRPr="0065080D">
                              <w:rPr>
                                <w:lang w:val="en-US"/>
                              </w:rPr>
                              <w:t>mass</w:t>
                            </w:r>
                            <w:proofErr w:type="gramEnd"/>
                            <w:r w:rsidRPr="0065080D">
                              <w:rPr>
                                <w:lang w:val="en-US"/>
                              </w:rPr>
                              <w:t xml:space="preserve"> and acceleration</w:t>
                            </w:r>
                            <w:r w:rsidR="00FF3F2C" w:rsidRPr="0065080D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_x0000_s1050" type="#_x0000_t202" style="position:absolute;left:0;text-align:left;margin-left:22.5pt;margin-top:365pt;width:81pt;height:51.75pt;z-index:24932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5332654D" w14:textId="44B73A80" w:rsidR="001006E8" w:rsidRPr="0065080D" w:rsidRDefault="00FE0C42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  <w:r w:rsidRPr="0065080D">
                        <w:rPr>
                          <w:lang w:val="en-US"/>
                        </w:rPr>
                        <w:t xml:space="preserve">Relationship between force, </w:t>
                      </w:r>
                      <w:proofErr w:type="gramStart"/>
                      <w:r w:rsidRPr="0065080D">
                        <w:rPr>
                          <w:lang w:val="en-US"/>
                        </w:rPr>
                        <w:t>mass</w:t>
                      </w:r>
                      <w:proofErr w:type="gramEnd"/>
                      <w:r w:rsidRPr="0065080D">
                        <w:rPr>
                          <w:lang w:val="en-US"/>
                        </w:rPr>
                        <w:t xml:space="preserve"> and acceleration</w:t>
                      </w:r>
                      <w:r w:rsidR="00FF3F2C" w:rsidRPr="0065080D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3681664" behindDoc="0" locked="0" layoutInCell="1" allowOverlap="1" wp14:anchorId="73D28056" wp14:editId="34432F84">
                <wp:simplePos x="0" y="0"/>
                <wp:positionH relativeFrom="page">
                  <wp:posOffset>1447800</wp:posOffset>
                </wp:positionH>
                <wp:positionV relativeFrom="paragraph">
                  <wp:posOffset>4635500</wp:posOffset>
                </wp:positionV>
                <wp:extent cx="1414145" cy="647700"/>
                <wp:effectExtent l="0" t="0" r="14605" b="19050"/>
                <wp:wrapNone/>
                <wp:docPr id="54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4145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6AC92BF" w14:textId="696425ED" w:rsidR="00FE0C42" w:rsidRPr="0065080D" w:rsidRDefault="00FE0C42" w:rsidP="00FE0C42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  <w:r w:rsidRPr="0065080D">
                              <w:rPr>
                                <w:lang w:val="en-US"/>
                              </w:rPr>
                              <w:t>Relationship between weight, gravitational field strength</w:t>
                            </w:r>
                            <w:r w:rsidR="00D21BC4">
                              <w:rPr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="00D21BC4">
                              <w:rPr>
                                <w:lang w:val="en-US"/>
                              </w:rPr>
                              <w:t>g.f.s</w:t>
                            </w:r>
                            <w:proofErr w:type="spellEnd"/>
                            <w:r w:rsidR="00D21BC4">
                              <w:rPr>
                                <w:lang w:val="en-US"/>
                              </w:rPr>
                              <w:t>)</w:t>
                            </w:r>
                            <w:r w:rsidR="00FF3F2C" w:rsidRPr="0065080D">
                              <w:rPr>
                                <w:lang w:val="en-US"/>
                              </w:rPr>
                              <w:t xml:space="preserve"> and mas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D28056" id="_x0000_s1051" type="#_x0000_t202" style="position:absolute;left:0;text-align:left;margin-left:114pt;margin-top:365pt;width:111.35pt;height:51pt;z-index:25368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" filled="f" strokeweight="1pt">
                <v:stroke dashstyle="longDash"/>
                <v:textbox inset="0,0,0,0">
                  <w:txbxContent>
                    <w:p w14:paraId="46AC92BF" w14:textId="696425ED" w:rsidR="00FE0C42" w:rsidRPr="0065080D" w:rsidRDefault="00FE0C42" w:rsidP="00FE0C42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  <w:r w:rsidRPr="0065080D">
                        <w:rPr>
                          <w:lang w:val="en-US"/>
                        </w:rPr>
                        <w:t xml:space="preserve">Relationship between </w:t>
                      </w:r>
                      <w:r w:rsidRPr="0065080D">
                        <w:rPr>
                          <w:lang w:val="en-US"/>
                        </w:rPr>
                        <w:t>weight, gravitational field strength</w:t>
                      </w:r>
                      <w:r w:rsidR="00D21BC4">
                        <w:rPr>
                          <w:lang w:val="en-US"/>
                        </w:rPr>
                        <w:t xml:space="preserve"> (</w:t>
                      </w:r>
                      <w:proofErr w:type="spellStart"/>
                      <w:r w:rsidR="00D21BC4">
                        <w:rPr>
                          <w:lang w:val="en-US"/>
                        </w:rPr>
                        <w:t>g.f.s</w:t>
                      </w:r>
                      <w:proofErr w:type="spellEnd"/>
                      <w:r w:rsidR="00D21BC4">
                        <w:rPr>
                          <w:lang w:val="en-US"/>
                        </w:rPr>
                        <w:t>)</w:t>
                      </w:r>
                      <w:r w:rsidR="00FF3F2C" w:rsidRPr="0065080D">
                        <w:rPr>
                          <w:lang w:val="en-US"/>
                        </w:rPr>
                        <w:t xml:space="preserve"> and mass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E0C42" w:rsidRPr="00084386">
        <w:rPr>
          <w:noProof/>
          <w:sz w:val="21"/>
        </w:rPr>
        <mc:AlternateContent>
          <mc:Choice Requires="wps">
            <w:drawing>
              <wp:anchor distT="45720" distB="45720" distL="114300" distR="114300" simplePos="0" relativeHeight="253683712" behindDoc="0" locked="0" layoutInCell="1" allowOverlap="1" wp14:anchorId="1CCAD4A2" wp14:editId="1082B432">
                <wp:simplePos x="0" y="0"/>
                <wp:positionH relativeFrom="margin">
                  <wp:align>left</wp:align>
                </wp:positionH>
                <wp:positionV relativeFrom="paragraph">
                  <wp:posOffset>5979160</wp:posOffset>
                </wp:positionV>
                <wp:extent cx="1181100" cy="647700"/>
                <wp:effectExtent l="19050" t="19050" r="38100" b="3810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B43FD7C" w14:textId="77777777" w:rsidR="00FE0C42" w:rsidRPr="0065080D" w:rsidRDefault="00FE0C42" w:rsidP="00FE0C42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AD4A2" id="_x0000_s1052" type="#_x0000_t202" style="position:absolute;left:0;text-align:left;margin-left:0;margin-top:470.8pt;width:93pt;height:51pt;z-index:2536837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3B43FD7C" w14:textId="77777777" w:rsidR="00FE0C42" w:rsidRPr="0065080D" w:rsidRDefault="00FE0C42" w:rsidP="00FE0C42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894C3F">
        <w:rPr>
          <w:noProof/>
        </w:rPr>
        <mc:AlternateContent>
          <mc:Choice Requires="wps">
            <w:drawing>
              <wp:anchor distT="0" distB="0" distL="114300" distR="114300" simplePos="0" relativeHeight="252787712" behindDoc="0" locked="0" layoutInCell="1" allowOverlap="1" wp14:anchorId="73E72449" wp14:editId="0147A275">
                <wp:simplePos x="0" y="0"/>
                <wp:positionH relativeFrom="column">
                  <wp:posOffset>7848600</wp:posOffset>
                </wp:positionH>
                <wp:positionV relativeFrom="paragraph">
                  <wp:posOffset>3759200</wp:posOffset>
                </wp:positionV>
                <wp:extent cx="923925" cy="295275"/>
                <wp:effectExtent l="0" t="0" r="85725" b="6667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3925" cy="2952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64DEA" id="Straight Arrow Connector 44" o:spid="_x0000_s1026" type="#_x0000_t32" style="position:absolute;margin-left:618pt;margin-top:296pt;width:72.75pt;height:23.25pt;z-index:25278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117389" w:rsidRPr="00894C3F">
        <w:rPr>
          <w:noProof/>
        </w:rPr>
        <mc:AlternateContent>
          <mc:Choice Requires="wps">
            <w:drawing>
              <wp:anchor distT="0" distB="0" distL="114300" distR="114300" simplePos="0" relativeHeight="252646400" behindDoc="0" locked="0" layoutInCell="1" allowOverlap="1" wp14:anchorId="3DC18163" wp14:editId="34301023">
                <wp:simplePos x="0" y="0"/>
                <wp:positionH relativeFrom="column">
                  <wp:posOffset>6324600</wp:posOffset>
                </wp:positionH>
                <wp:positionV relativeFrom="paragraph">
                  <wp:posOffset>3492500</wp:posOffset>
                </wp:positionV>
                <wp:extent cx="638175" cy="165100"/>
                <wp:effectExtent l="0" t="0" r="66675" b="825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1651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D7292" id="Straight Arrow Connector 42" o:spid="_x0000_s1026" type="#_x0000_t32" style="position:absolute;margin-left:498pt;margin-top:275pt;width:50.25pt;height:13pt;z-index:25264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" strokecolor="black [3213]" strokeweight="1.75pt">
                <v:stroke endarrow="block"/>
              </v:shape>
            </w:pict>
          </mc:Fallback>
        </mc:AlternateContent>
      </w:r>
      <w:r w:rsidR="00117389" w:rsidRPr="00894C3F">
        <w:rPr>
          <w:noProof/>
        </w:rPr>
        <mc:AlternateContent>
          <mc:Choice Requires="wps">
            <w:drawing>
              <wp:anchor distT="45720" distB="45720" distL="114300" distR="114300" simplePos="0" relativeHeight="252721152" behindDoc="0" locked="0" layoutInCell="1" allowOverlap="1" wp14:anchorId="2631E599" wp14:editId="32E7D9F2">
                <wp:simplePos x="0" y="0"/>
                <wp:positionH relativeFrom="column">
                  <wp:posOffset>7085965</wp:posOffset>
                </wp:positionH>
                <wp:positionV relativeFrom="paragraph">
                  <wp:posOffset>4098925</wp:posOffset>
                </wp:positionV>
                <wp:extent cx="3152775" cy="64770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F0C328" w14:textId="77777777" w:rsidR="00894C3F" w:rsidRPr="0065080D" w:rsidRDefault="00894C3F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53" type="#_x0000_t202" style="position:absolute;left:0;text-align:left;margin-left:557.95pt;margin-top:322.75pt;width:248.25pt;height:51pt;z-index:252721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3F0C328" w14:textId="77777777" w:rsidR="00894C3F" w:rsidRPr="0065080D" w:rsidRDefault="00894C3F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7389"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1492CC50" wp14:editId="03A0E5FB">
                <wp:simplePos x="0" y="0"/>
                <wp:positionH relativeFrom="column">
                  <wp:posOffset>5553075</wp:posOffset>
                </wp:positionH>
                <wp:positionV relativeFrom="paragraph">
                  <wp:posOffset>1768474</wp:posOffset>
                </wp:positionV>
                <wp:extent cx="476250" cy="790575"/>
                <wp:effectExtent l="0" t="38100" r="57150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250" cy="7905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4D203" id="Straight Arrow Connector 32" o:spid="_x0000_s1026" type="#_x0000_t32" style="position:absolute;margin-left:437.25pt;margin-top:139.25pt;width:37.5pt;height:62.25pt;flip:y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DC58BE0" wp14:editId="4EA38DD6">
                <wp:simplePos x="0" y="0"/>
                <wp:positionH relativeFrom="column">
                  <wp:posOffset>4914900</wp:posOffset>
                </wp:positionH>
                <wp:positionV relativeFrom="paragraph">
                  <wp:posOffset>1768474</wp:posOffset>
                </wp:positionV>
                <wp:extent cx="115570" cy="866775"/>
                <wp:effectExtent l="38100" t="38100" r="36830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570" cy="8667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0F48B" id="Straight Arrow Connector 31" o:spid="_x0000_s1026" type="#_x0000_t32" style="position:absolute;margin-left:387pt;margin-top:139.25pt;width:9.1pt;height:68.25pt;flip:x y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EDBAD8A" wp14:editId="73851D0C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53EC7C" id="Straight Arrow Connector 30" o:spid="_x0000_s1026" type="#_x0000_t32" style="position:absolute;margin-left:213pt;margin-top:231.2pt;width:16.5pt;height:.75pt;flip:x y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</w:rPr>
        <mc:AlternateContent>
          <mc:Choice Requires="wpg">
            <w:drawing>
              <wp:anchor distT="0" distB="0" distL="114300" distR="114300" simplePos="0" relativeHeight="249890816" behindDoc="1" locked="0" layoutInCell="1" allowOverlap="1" wp14:anchorId="23FDB7F7" wp14:editId="54B856D6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E328E9D" id="Group 8" o:spid="_x0000_s1026" style="position:absolute;margin-left:287.25pt;margin-top:194.65pt;width:252.4pt;height:95.45pt;z-index:-253425664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7" o:title=""/>
                </v:shape>
              </v:group>
            </w:pict>
          </mc:Fallback>
        </mc:AlternateContent>
      </w:r>
      <w:r w:rsidR="002C4A53">
        <w:tab/>
      </w:r>
      <w:r w:rsidR="00852E4B">
        <w:rPr>
          <w:noProof/>
        </w:rPr>
        <mc:AlternateContent>
          <mc:Choice Requires="wps">
            <w:drawing>
              <wp:anchor distT="0" distB="0" distL="114300" distR="114300" simplePos="0" relativeHeight="249708544" behindDoc="1" locked="0" layoutInCell="1" allowOverlap="1" wp14:anchorId="5D04A0A4" wp14:editId="41125769">
                <wp:simplePos x="0" y="0"/>
                <wp:positionH relativeFrom="column">
                  <wp:posOffset>3986530</wp:posOffset>
                </wp:positionH>
                <wp:positionV relativeFrom="paragraph">
                  <wp:posOffset>-33020</wp:posOffset>
                </wp:positionV>
                <wp:extent cx="453390" cy="197485"/>
                <wp:effectExtent l="0" t="0" r="3810" b="0"/>
                <wp:wrapNone/>
                <wp:docPr id="238" name="Freeform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3390" cy="197485"/>
                        </a:xfrm>
                        <a:custGeom>
                          <a:avLst/>
                          <a:gdLst>
                            <a:gd name="T0" fmla="+- 0 6877 6520"/>
                            <a:gd name="T1" fmla="*/ T0 w 714"/>
                            <a:gd name="T2" fmla="+- 0 6312 6312"/>
                            <a:gd name="T3" fmla="*/ 6312 h 311"/>
                            <a:gd name="T4" fmla="+- 0 6782 6520"/>
                            <a:gd name="T5" fmla="*/ T4 w 714"/>
                            <a:gd name="T6" fmla="+- 0 6317 6312"/>
                            <a:gd name="T7" fmla="*/ 6317 h 311"/>
                            <a:gd name="T8" fmla="+- 0 6697 6520"/>
                            <a:gd name="T9" fmla="*/ T8 w 714"/>
                            <a:gd name="T10" fmla="+- 0 6333 6312"/>
                            <a:gd name="T11" fmla="*/ 6333 h 311"/>
                            <a:gd name="T12" fmla="+- 0 6625 6520"/>
                            <a:gd name="T13" fmla="*/ T12 w 714"/>
                            <a:gd name="T14" fmla="+- 0 6357 6312"/>
                            <a:gd name="T15" fmla="*/ 6357 h 311"/>
                            <a:gd name="T16" fmla="+- 0 6569 6520"/>
                            <a:gd name="T17" fmla="*/ T16 w 714"/>
                            <a:gd name="T18" fmla="+- 0 6389 6312"/>
                            <a:gd name="T19" fmla="*/ 6389 h 311"/>
                            <a:gd name="T20" fmla="+- 0 6520 6520"/>
                            <a:gd name="T21" fmla="*/ T20 w 714"/>
                            <a:gd name="T22" fmla="+- 0 6467 6312"/>
                            <a:gd name="T23" fmla="*/ 6467 h 311"/>
                            <a:gd name="T24" fmla="+- 0 6533 6520"/>
                            <a:gd name="T25" fmla="*/ T24 w 714"/>
                            <a:gd name="T26" fmla="+- 0 6509 6312"/>
                            <a:gd name="T27" fmla="*/ 6509 h 311"/>
                            <a:gd name="T28" fmla="+- 0 6625 6520"/>
                            <a:gd name="T29" fmla="*/ T28 w 714"/>
                            <a:gd name="T30" fmla="+- 0 6577 6312"/>
                            <a:gd name="T31" fmla="*/ 6577 h 311"/>
                            <a:gd name="T32" fmla="+- 0 6697 6520"/>
                            <a:gd name="T33" fmla="*/ T32 w 714"/>
                            <a:gd name="T34" fmla="+- 0 6601 6312"/>
                            <a:gd name="T35" fmla="*/ 6601 h 311"/>
                            <a:gd name="T36" fmla="+- 0 6782 6520"/>
                            <a:gd name="T37" fmla="*/ T36 w 714"/>
                            <a:gd name="T38" fmla="+- 0 6617 6312"/>
                            <a:gd name="T39" fmla="*/ 6617 h 311"/>
                            <a:gd name="T40" fmla="+- 0 6877 6520"/>
                            <a:gd name="T41" fmla="*/ T40 w 714"/>
                            <a:gd name="T42" fmla="+- 0 6623 6312"/>
                            <a:gd name="T43" fmla="*/ 6623 h 311"/>
                            <a:gd name="T44" fmla="+- 0 6972 6520"/>
                            <a:gd name="T45" fmla="*/ T44 w 714"/>
                            <a:gd name="T46" fmla="+- 0 6617 6312"/>
                            <a:gd name="T47" fmla="*/ 6617 h 311"/>
                            <a:gd name="T48" fmla="+- 0 7057 6520"/>
                            <a:gd name="T49" fmla="*/ T48 w 714"/>
                            <a:gd name="T50" fmla="+- 0 6601 6312"/>
                            <a:gd name="T51" fmla="*/ 6601 h 311"/>
                            <a:gd name="T52" fmla="+- 0 7129 6520"/>
                            <a:gd name="T53" fmla="*/ T52 w 714"/>
                            <a:gd name="T54" fmla="+- 0 6577 6312"/>
                            <a:gd name="T55" fmla="*/ 6577 h 311"/>
                            <a:gd name="T56" fmla="+- 0 7185 6520"/>
                            <a:gd name="T57" fmla="*/ T56 w 714"/>
                            <a:gd name="T58" fmla="+- 0 6546 6312"/>
                            <a:gd name="T59" fmla="*/ 6546 h 311"/>
                            <a:gd name="T60" fmla="+- 0 7234 6520"/>
                            <a:gd name="T61" fmla="*/ T60 w 714"/>
                            <a:gd name="T62" fmla="+- 0 6467 6312"/>
                            <a:gd name="T63" fmla="*/ 6467 h 311"/>
                            <a:gd name="T64" fmla="+- 0 7221 6520"/>
                            <a:gd name="T65" fmla="*/ T64 w 714"/>
                            <a:gd name="T66" fmla="+- 0 6426 6312"/>
                            <a:gd name="T67" fmla="*/ 6426 h 311"/>
                            <a:gd name="T68" fmla="+- 0 7129 6520"/>
                            <a:gd name="T69" fmla="*/ T68 w 714"/>
                            <a:gd name="T70" fmla="+- 0 6357 6312"/>
                            <a:gd name="T71" fmla="*/ 6357 h 311"/>
                            <a:gd name="T72" fmla="+- 0 7057 6520"/>
                            <a:gd name="T73" fmla="*/ T72 w 714"/>
                            <a:gd name="T74" fmla="+- 0 6333 6312"/>
                            <a:gd name="T75" fmla="*/ 6333 h 311"/>
                            <a:gd name="T76" fmla="+- 0 6972 6520"/>
                            <a:gd name="T77" fmla="*/ T76 w 714"/>
                            <a:gd name="T78" fmla="+- 0 6317 6312"/>
                            <a:gd name="T79" fmla="*/ 6317 h 311"/>
                            <a:gd name="T80" fmla="+- 0 6877 6520"/>
                            <a:gd name="T81" fmla="*/ T80 w 714"/>
                            <a:gd name="T82" fmla="+- 0 6312 6312"/>
                            <a:gd name="T83" fmla="*/ 6312 h 3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714" h="311">
                              <a:moveTo>
                                <a:pt x="357" y="0"/>
                              </a:moveTo>
                              <a:lnTo>
                                <a:pt x="262" y="5"/>
                              </a:lnTo>
                              <a:lnTo>
                                <a:pt x="177" y="21"/>
                              </a:lnTo>
                              <a:lnTo>
                                <a:pt x="105" y="45"/>
                              </a:lnTo>
                              <a:lnTo>
                                <a:pt x="49" y="77"/>
                              </a:lnTo>
                              <a:lnTo>
                                <a:pt x="0" y="155"/>
                              </a:lnTo>
                              <a:lnTo>
                                <a:pt x="13" y="197"/>
                              </a:lnTo>
                              <a:lnTo>
                                <a:pt x="105" y="265"/>
                              </a:lnTo>
                              <a:lnTo>
                                <a:pt x="177" y="289"/>
                              </a:lnTo>
                              <a:lnTo>
                                <a:pt x="262" y="305"/>
                              </a:lnTo>
                              <a:lnTo>
                                <a:pt x="357" y="311"/>
                              </a:lnTo>
                              <a:lnTo>
                                <a:pt x="452" y="305"/>
                              </a:lnTo>
                              <a:lnTo>
                                <a:pt x="537" y="289"/>
                              </a:lnTo>
                              <a:lnTo>
                                <a:pt x="609" y="265"/>
                              </a:lnTo>
                              <a:lnTo>
                                <a:pt x="665" y="234"/>
                              </a:lnTo>
                              <a:lnTo>
                                <a:pt x="714" y="155"/>
                              </a:lnTo>
                              <a:lnTo>
                                <a:pt x="701" y="114"/>
                              </a:lnTo>
                              <a:lnTo>
                                <a:pt x="609" y="45"/>
                              </a:lnTo>
                              <a:lnTo>
                                <a:pt x="537" y="21"/>
                              </a:lnTo>
                              <a:lnTo>
                                <a:pt x="452" y="5"/>
                              </a:lnTo>
                              <a:lnTo>
                                <a:pt x="3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EFA011" id="Freeform 222" o:spid="_x0000_s1026" style="position:absolute;margin-left:313.9pt;margin-top:-2.6pt;width:35.7pt;height:15.55pt;z-index:-25360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4,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" path="m357,l262,5,177,21,105,45,49,77,,155r13,42l105,265r72,24l262,305r95,6l452,305r85,-16l609,265r56,-31l714,155,701,114,609,45,537,21,452,5,357,xe" fillcolor="#f3f3f3" stroked="f">
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</v:shape>
            </w:pict>
          </mc:Fallback>
        </mc:AlternateContent>
      </w:r>
      <w:r w:rsidR="00852E4B">
        <w:rPr>
          <w:noProof/>
        </w:rPr>
        <mc:AlternateContent>
          <mc:Choice Requires="wps">
            <w:drawing>
              <wp:anchor distT="0" distB="0" distL="114300" distR="114300" simplePos="0" relativeHeight="249773056" behindDoc="1" locked="0" layoutInCell="1" allowOverlap="1" wp14:anchorId="665DB91F" wp14:editId="77B02DE9">
                <wp:simplePos x="0" y="0"/>
                <wp:positionH relativeFrom="column">
                  <wp:posOffset>3830955</wp:posOffset>
                </wp:positionH>
                <wp:positionV relativeFrom="paragraph">
                  <wp:posOffset>104140</wp:posOffset>
                </wp:positionV>
                <wp:extent cx="302260" cy="132080"/>
                <wp:effectExtent l="0" t="0" r="2540" b="1270"/>
                <wp:wrapNone/>
                <wp:docPr id="240" name="Freeform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2260" cy="132080"/>
                        </a:xfrm>
                        <a:custGeom>
                          <a:avLst/>
                          <a:gdLst>
                            <a:gd name="T0" fmla="+- 0 6513 6275"/>
                            <a:gd name="T1" fmla="*/ T0 w 476"/>
                            <a:gd name="T2" fmla="+- 0 6528 6528"/>
                            <a:gd name="T3" fmla="*/ 6528 h 208"/>
                            <a:gd name="T4" fmla="+- 0 6420 6275"/>
                            <a:gd name="T5" fmla="*/ T4 w 476"/>
                            <a:gd name="T6" fmla="+- 0 6536 6528"/>
                            <a:gd name="T7" fmla="*/ 6536 h 208"/>
                            <a:gd name="T8" fmla="+- 0 6345 6275"/>
                            <a:gd name="T9" fmla="*/ T8 w 476"/>
                            <a:gd name="T10" fmla="+- 0 6558 6528"/>
                            <a:gd name="T11" fmla="*/ 6558 h 208"/>
                            <a:gd name="T12" fmla="+- 0 6294 6275"/>
                            <a:gd name="T13" fmla="*/ T12 w 476"/>
                            <a:gd name="T14" fmla="+- 0 6591 6528"/>
                            <a:gd name="T15" fmla="*/ 6591 h 208"/>
                            <a:gd name="T16" fmla="+- 0 6275 6275"/>
                            <a:gd name="T17" fmla="*/ T16 w 476"/>
                            <a:gd name="T18" fmla="+- 0 6631 6528"/>
                            <a:gd name="T19" fmla="*/ 6631 h 208"/>
                            <a:gd name="T20" fmla="+- 0 6294 6275"/>
                            <a:gd name="T21" fmla="*/ T20 w 476"/>
                            <a:gd name="T22" fmla="+- 0 6672 6528"/>
                            <a:gd name="T23" fmla="*/ 6672 h 208"/>
                            <a:gd name="T24" fmla="+- 0 6345 6275"/>
                            <a:gd name="T25" fmla="*/ T24 w 476"/>
                            <a:gd name="T26" fmla="+- 0 6705 6528"/>
                            <a:gd name="T27" fmla="*/ 6705 h 208"/>
                            <a:gd name="T28" fmla="+- 0 6420 6275"/>
                            <a:gd name="T29" fmla="*/ T28 w 476"/>
                            <a:gd name="T30" fmla="+- 0 6727 6528"/>
                            <a:gd name="T31" fmla="*/ 6727 h 208"/>
                            <a:gd name="T32" fmla="+- 0 6513 6275"/>
                            <a:gd name="T33" fmla="*/ T32 w 476"/>
                            <a:gd name="T34" fmla="+- 0 6735 6528"/>
                            <a:gd name="T35" fmla="*/ 6735 h 208"/>
                            <a:gd name="T36" fmla="+- 0 6606 6275"/>
                            <a:gd name="T37" fmla="*/ T36 w 476"/>
                            <a:gd name="T38" fmla="+- 0 6727 6528"/>
                            <a:gd name="T39" fmla="*/ 6727 h 208"/>
                            <a:gd name="T40" fmla="+- 0 6681 6275"/>
                            <a:gd name="T41" fmla="*/ T40 w 476"/>
                            <a:gd name="T42" fmla="+- 0 6705 6528"/>
                            <a:gd name="T43" fmla="*/ 6705 h 208"/>
                            <a:gd name="T44" fmla="+- 0 6732 6275"/>
                            <a:gd name="T45" fmla="*/ T44 w 476"/>
                            <a:gd name="T46" fmla="+- 0 6672 6528"/>
                            <a:gd name="T47" fmla="*/ 6672 h 208"/>
                            <a:gd name="T48" fmla="+- 0 6751 6275"/>
                            <a:gd name="T49" fmla="*/ T48 w 476"/>
                            <a:gd name="T50" fmla="+- 0 6631 6528"/>
                            <a:gd name="T51" fmla="*/ 6631 h 208"/>
                            <a:gd name="T52" fmla="+- 0 6732 6275"/>
                            <a:gd name="T53" fmla="*/ T52 w 476"/>
                            <a:gd name="T54" fmla="+- 0 6591 6528"/>
                            <a:gd name="T55" fmla="*/ 6591 h 208"/>
                            <a:gd name="T56" fmla="+- 0 6681 6275"/>
                            <a:gd name="T57" fmla="*/ T56 w 476"/>
                            <a:gd name="T58" fmla="+- 0 6558 6528"/>
                            <a:gd name="T59" fmla="*/ 6558 h 208"/>
                            <a:gd name="T60" fmla="+- 0 6606 6275"/>
                            <a:gd name="T61" fmla="*/ T60 w 476"/>
                            <a:gd name="T62" fmla="+- 0 6536 6528"/>
                            <a:gd name="T63" fmla="*/ 6536 h 208"/>
                            <a:gd name="T64" fmla="+- 0 6513 6275"/>
                            <a:gd name="T65" fmla="*/ T64 w 476"/>
                            <a:gd name="T66" fmla="+- 0 6528 6528"/>
                            <a:gd name="T67" fmla="*/ 6528 h 20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76" h="208">
                              <a:moveTo>
                                <a:pt x="238" y="0"/>
                              </a:moveTo>
                              <a:lnTo>
                                <a:pt x="145" y="8"/>
                              </a:lnTo>
                              <a:lnTo>
                                <a:pt x="70" y="30"/>
                              </a:lnTo>
                              <a:lnTo>
                                <a:pt x="19" y="63"/>
                              </a:lnTo>
                              <a:lnTo>
                                <a:pt x="0" y="103"/>
                              </a:lnTo>
                              <a:lnTo>
                                <a:pt x="19" y="144"/>
                              </a:lnTo>
                              <a:lnTo>
                                <a:pt x="70" y="177"/>
                              </a:lnTo>
                              <a:lnTo>
                                <a:pt x="145" y="199"/>
                              </a:lnTo>
                              <a:lnTo>
                                <a:pt x="238" y="207"/>
                              </a:lnTo>
                              <a:lnTo>
                                <a:pt x="331" y="199"/>
                              </a:lnTo>
                              <a:lnTo>
                                <a:pt x="406" y="177"/>
                              </a:lnTo>
                              <a:lnTo>
                                <a:pt x="457" y="144"/>
                              </a:lnTo>
                              <a:lnTo>
                                <a:pt x="476" y="103"/>
                              </a:lnTo>
                              <a:lnTo>
                                <a:pt x="457" y="63"/>
                              </a:lnTo>
                              <a:lnTo>
                                <a:pt x="406" y="30"/>
                              </a:lnTo>
                              <a:lnTo>
                                <a:pt x="331" y="8"/>
                              </a:lnTo>
                              <a:lnTo>
                                <a:pt x="2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C5B036" id="Freeform 220" o:spid="_x0000_s1026" style="position:absolute;margin-left:301.65pt;margin-top:8.2pt;width:23.8pt;height:10.4pt;z-index:-25354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76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" path="m238,l145,8,70,30,19,63,,103r19,41l70,177r75,22l238,207r93,-8l406,177r51,-33l476,103,457,63,406,30,331,8,238,xe" fillcolor="#f3f3f3" stroked="f">
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</v:shape>
            </w:pict>
          </mc:Fallback>
        </mc:AlternateContent>
      </w:r>
    </w:p>
    <w:sectPr w:rsidR="001006E8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uNaAAxdBbcsAAAA"/>
  </w:docVars>
  <w:rsids>
    <w:rsidRoot w:val="001006E8"/>
    <w:rsid w:val="00045B0E"/>
    <w:rsid w:val="00084386"/>
    <w:rsid w:val="001006E8"/>
    <w:rsid w:val="001062BC"/>
    <w:rsid w:val="00117389"/>
    <w:rsid w:val="00143BCD"/>
    <w:rsid w:val="00171B98"/>
    <w:rsid w:val="00175626"/>
    <w:rsid w:val="001A30C6"/>
    <w:rsid w:val="00256604"/>
    <w:rsid w:val="00266E26"/>
    <w:rsid w:val="0029437F"/>
    <w:rsid w:val="002A48A2"/>
    <w:rsid w:val="002B69AA"/>
    <w:rsid w:val="002C4A53"/>
    <w:rsid w:val="002D4883"/>
    <w:rsid w:val="00312190"/>
    <w:rsid w:val="00344159"/>
    <w:rsid w:val="00346F0F"/>
    <w:rsid w:val="00354E66"/>
    <w:rsid w:val="003B52B7"/>
    <w:rsid w:val="003C1AD2"/>
    <w:rsid w:val="004750D0"/>
    <w:rsid w:val="004E0289"/>
    <w:rsid w:val="00543C31"/>
    <w:rsid w:val="00565FA6"/>
    <w:rsid w:val="00633AC0"/>
    <w:rsid w:val="0065080D"/>
    <w:rsid w:val="006617AE"/>
    <w:rsid w:val="00797BA5"/>
    <w:rsid w:val="00807960"/>
    <w:rsid w:val="00852E4B"/>
    <w:rsid w:val="00894C3F"/>
    <w:rsid w:val="008A06A1"/>
    <w:rsid w:val="00931127"/>
    <w:rsid w:val="00965581"/>
    <w:rsid w:val="00AC1798"/>
    <w:rsid w:val="00AE29DD"/>
    <w:rsid w:val="00B626FA"/>
    <w:rsid w:val="00B77D24"/>
    <w:rsid w:val="00C25453"/>
    <w:rsid w:val="00C55980"/>
    <w:rsid w:val="00CE1B73"/>
    <w:rsid w:val="00CE4ECF"/>
    <w:rsid w:val="00D21BC4"/>
    <w:rsid w:val="00D65E66"/>
    <w:rsid w:val="00DC10D1"/>
    <w:rsid w:val="00DD054C"/>
    <w:rsid w:val="00DD737B"/>
    <w:rsid w:val="00E01109"/>
    <w:rsid w:val="00E03D62"/>
    <w:rsid w:val="00E84BC8"/>
    <w:rsid w:val="00E9036A"/>
    <w:rsid w:val="00EB5270"/>
    <w:rsid w:val="00F30ECB"/>
    <w:rsid w:val="00FB2E7B"/>
    <w:rsid w:val="00FD536F"/>
    <w:rsid w:val="00FE02EF"/>
    <w:rsid w:val="00FE0C42"/>
    <w:rsid w:val="00FF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DD73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0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7</cp:revision>
  <dcterms:created xsi:type="dcterms:W3CDTF">2022-02-10T17:59:00Z</dcterms:created>
  <dcterms:modified xsi:type="dcterms:W3CDTF">2022-02-10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